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61F8BF" w14:textId="63EC5A6B" w:rsidR="008122E7" w:rsidRDefault="008122E7" w:rsidP="008122E7">
      <w:pPr>
        <w:pStyle w:val="Heading1"/>
        <w:jc w:val="center"/>
      </w:pPr>
      <w:r>
        <w:t>Лабораторная работа № 2</w:t>
      </w:r>
    </w:p>
    <w:p w14:paraId="33D40636" w14:textId="6A2D344A" w:rsidR="00D05A0C" w:rsidRPr="00D05A0C" w:rsidRDefault="00D05A0C" w:rsidP="008122E7">
      <w:pPr>
        <w:pStyle w:val="Heading2"/>
        <w:jc w:val="center"/>
      </w:pPr>
      <w:r>
        <w:t xml:space="preserve">1 </w:t>
      </w:r>
      <w:r w:rsidRPr="00D05A0C">
        <w:t>задание</w:t>
      </w:r>
    </w:p>
    <w:p w14:paraId="67FF077A" w14:textId="77777777" w:rsidR="00D05A0C" w:rsidRDefault="00D05A0C" w:rsidP="00D05A0C">
      <w:pPr>
        <w:pStyle w:val="ListParagraph"/>
        <w:numPr>
          <w:ilvl w:val="0"/>
          <w:numId w:val="1"/>
        </w:numPr>
      </w:pPr>
      <w:r>
        <w:t>Детерминированные циклические вычислительные процессы с управлением по аргументу.</w:t>
      </w:r>
    </w:p>
    <w:p w14:paraId="3DCEC68F" w14:textId="77777777" w:rsidR="00D05A0C" w:rsidRDefault="00D05A0C" w:rsidP="000A7586">
      <w:pPr>
        <w:pStyle w:val="ListParagraph"/>
        <w:numPr>
          <w:ilvl w:val="0"/>
          <w:numId w:val="1"/>
        </w:numPr>
      </w:pPr>
      <w:r w:rsidRPr="00875A48">
        <w:t xml:space="preserve">Научится реализовать алгоритмы на </w:t>
      </w:r>
      <w:r w:rsidR="000A7586">
        <w:t xml:space="preserve">детерминированные циклические вычислительные процессы с управлением по аргументу средствами компилятора и языка </w:t>
      </w:r>
      <w:r>
        <w:t xml:space="preserve">программирования </w:t>
      </w:r>
      <w:proofErr w:type="spellStart"/>
      <w:r>
        <w:t>Pascal</w:t>
      </w:r>
      <w:proofErr w:type="spellEnd"/>
      <w:r>
        <w:t>.</w:t>
      </w:r>
    </w:p>
    <w:p w14:paraId="40A443BA" w14:textId="77777777" w:rsidR="00D05A0C" w:rsidRDefault="00D05A0C" w:rsidP="00BE123F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78C6FFFF" w14:textId="77777777" w:rsidR="00BE123F" w:rsidRDefault="000A7586" w:rsidP="000A7586">
      <w:pPr>
        <w:pStyle w:val="ListParagraph"/>
        <w:numPr>
          <w:ilvl w:val="0"/>
          <w:numId w:val="1"/>
        </w:numPr>
      </w:pPr>
      <w:r w:rsidRPr="000A7586">
        <w:t xml:space="preserve">Вычислить </w:t>
      </w:r>
      <w:proofErr w:type="gramStart"/>
      <w:r w:rsidRPr="000A7586">
        <w:t>n!,</w:t>
      </w:r>
      <w:proofErr w:type="gramEnd"/>
      <w:r w:rsidRPr="000A7586">
        <w:t xml:space="preserve"> где n вводится с клавиатуры.</w:t>
      </w:r>
    </w:p>
    <w:p w14:paraId="0557DA25" w14:textId="77777777" w:rsidR="000A7586" w:rsidRPr="00774E65" w:rsidRDefault="00FA7EAA" w:rsidP="000A7586">
      <w:pPr>
        <w:pStyle w:val="ListParagraph"/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 w:cs="Arial"/>
            <w:color w:val="000000"/>
            <w:sz w:val="20"/>
            <w:szCs w:val="20"/>
            <w:shd w:val="clear" w:color="auto" w:fill="FFFFFF"/>
          </w:rPr>
          <m:t>n!=1*2*3…(n-1)*n</m:t>
        </m:r>
      </m:oMath>
    </w:p>
    <w:p w14:paraId="16585E56" w14:textId="77777777" w:rsidR="00774E65" w:rsidRDefault="007D2DAF" w:rsidP="000A7586">
      <w:pPr>
        <w:pStyle w:val="ListParagraph"/>
        <w:numPr>
          <w:ilvl w:val="0"/>
          <w:numId w:val="1"/>
        </w:numPr>
      </w:pPr>
      <w:r>
        <w:rPr>
          <w:rFonts w:eastAsiaTheme="minorEastAsia"/>
          <w:noProof/>
          <w:color w:val="000000"/>
          <w:sz w:val="20"/>
          <w:szCs w:val="20"/>
          <w:shd w:val="clear" w:color="auto" w:fill="FFFFFF"/>
          <w:lang w:eastAsia="ru-RU"/>
        </w:rPr>
        <w:drawing>
          <wp:inline distT="0" distB="0" distL="0" distR="0" wp14:anchorId="2DC0E150" wp14:editId="15C08F19">
            <wp:extent cx="4561619" cy="6994482"/>
            <wp:effectExtent l="0" t="0" r="0" b="0"/>
            <wp:docPr id="3" name="Рисунок 3" descr="D:\Users\Rakleed\Downloads\LW_2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2.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095" cy="702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7D91D" w14:textId="77777777" w:rsidR="00565433" w:rsidRDefault="00565433" w:rsidP="000A7586">
      <w:pPr>
        <w:pStyle w:val="ListParagraph"/>
        <w:numPr>
          <w:ilvl w:val="0"/>
          <w:numId w:val="1"/>
        </w:numPr>
      </w:pPr>
    </w:p>
    <w:tbl>
      <w:tblPr>
        <w:tblStyle w:val="TableGrid"/>
        <w:tblW w:w="8625" w:type="dxa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9A3CBA" w:rsidRPr="009A3CBA" w14:paraId="47D241C4" w14:textId="77777777" w:rsidTr="009A3CBA">
        <w:tc>
          <w:tcPr>
            <w:tcW w:w="2875" w:type="dxa"/>
          </w:tcPr>
          <w:p w14:paraId="2EC11F81" w14:textId="77777777" w:rsidR="009A3CBA" w:rsidRPr="009A3CBA" w:rsidRDefault="009A3CBA" w:rsidP="009A3CBA">
            <w:pPr>
              <w:jc w:val="center"/>
              <w:rPr>
                <w:b/>
              </w:rPr>
            </w:pPr>
            <w:r w:rsidRPr="009A3CBA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41E255E7" w14:textId="77777777" w:rsidR="009A3CBA" w:rsidRPr="009A3CBA" w:rsidRDefault="009A3CBA" w:rsidP="009A3CBA">
            <w:pPr>
              <w:jc w:val="center"/>
              <w:rPr>
                <w:b/>
              </w:rPr>
            </w:pPr>
            <w:r w:rsidRPr="009A3CBA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2306680B" w14:textId="77777777" w:rsidR="009A3CBA" w:rsidRPr="009A3CBA" w:rsidRDefault="009A3CBA" w:rsidP="009A3CBA">
            <w:pPr>
              <w:jc w:val="center"/>
              <w:rPr>
                <w:b/>
              </w:rPr>
            </w:pPr>
            <w:r w:rsidRPr="009A3CBA">
              <w:rPr>
                <w:b/>
              </w:rPr>
              <w:t>Тип</w:t>
            </w:r>
          </w:p>
        </w:tc>
      </w:tr>
      <w:tr w:rsidR="009A3CBA" w14:paraId="3AC3E985" w14:textId="77777777" w:rsidTr="009A3CBA">
        <w:tc>
          <w:tcPr>
            <w:tcW w:w="2875" w:type="dxa"/>
          </w:tcPr>
          <w:p w14:paraId="6831D8E3" w14:textId="77777777" w:rsidR="009A3CBA" w:rsidRPr="009A3CBA" w:rsidRDefault="009A3CBA" w:rsidP="00322502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5B5A70C1" w14:textId="77777777" w:rsidR="009A3CBA" w:rsidRPr="00D6145C" w:rsidRDefault="006C382E" w:rsidP="00322502">
            <w:r>
              <w:t>Парам. цикла</w:t>
            </w:r>
          </w:p>
        </w:tc>
        <w:tc>
          <w:tcPr>
            <w:tcW w:w="2875" w:type="dxa"/>
          </w:tcPr>
          <w:p w14:paraId="37A4725B" w14:textId="77777777" w:rsidR="009A3CBA" w:rsidRPr="00D6145C" w:rsidRDefault="009A3CBA" w:rsidP="00322502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9A3CBA" w14:paraId="33E7CC76" w14:textId="77777777" w:rsidTr="009A3CBA">
        <w:tc>
          <w:tcPr>
            <w:tcW w:w="2875" w:type="dxa"/>
          </w:tcPr>
          <w:p w14:paraId="08E272B4" w14:textId="77777777" w:rsidR="009A3CBA" w:rsidRPr="00D6145C" w:rsidRDefault="009A3CBA" w:rsidP="00322502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72571FA1" w14:textId="77777777" w:rsidR="009A3CBA" w:rsidRDefault="009A3CBA" w:rsidP="00322502">
            <w:r>
              <w:t xml:space="preserve">Парам. цикла и </w:t>
            </w:r>
            <w:r w:rsidR="006C382E">
              <w:t>число, кот</w:t>
            </w:r>
            <w:r w:rsidR="006C382E" w:rsidRPr="006C382E">
              <w:t>.</w:t>
            </w:r>
            <w:r w:rsidR="006C382E">
              <w:t xml:space="preserve"> вводит пользователь</w:t>
            </w:r>
          </w:p>
        </w:tc>
        <w:tc>
          <w:tcPr>
            <w:tcW w:w="2875" w:type="dxa"/>
          </w:tcPr>
          <w:p w14:paraId="13656531" w14:textId="77777777" w:rsidR="009A3CBA" w:rsidRDefault="009A3CBA" w:rsidP="00322502">
            <w:r>
              <w:rPr>
                <w:lang w:val="en-US"/>
              </w:rPr>
              <w:t>integer</w:t>
            </w:r>
          </w:p>
        </w:tc>
      </w:tr>
      <w:tr w:rsidR="009A3CBA" w14:paraId="295B4D5E" w14:textId="77777777" w:rsidTr="009A3CBA">
        <w:tc>
          <w:tcPr>
            <w:tcW w:w="2875" w:type="dxa"/>
          </w:tcPr>
          <w:p w14:paraId="5E9BA587" w14:textId="77777777" w:rsidR="009A3CBA" w:rsidRPr="009A3CBA" w:rsidRDefault="009A3CBA" w:rsidP="009A3CBA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2875" w:type="dxa"/>
          </w:tcPr>
          <w:p w14:paraId="142A2402" w14:textId="77777777" w:rsidR="009A3CBA" w:rsidRPr="009A3CBA" w:rsidRDefault="009A3CBA" w:rsidP="009A3CBA">
            <w:r>
              <w:t>Парам. цикла и результат</w:t>
            </w:r>
          </w:p>
        </w:tc>
        <w:tc>
          <w:tcPr>
            <w:tcW w:w="2875" w:type="dxa"/>
          </w:tcPr>
          <w:p w14:paraId="2FB40CC9" w14:textId="77777777" w:rsidR="009A3CBA" w:rsidRPr="006C382E" w:rsidRDefault="006C382E" w:rsidP="009A3CBA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longint</w:t>
            </w:r>
            <w:proofErr w:type="spellEnd"/>
          </w:p>
        </w:tc>
      </w:tr>
    </w:tbl>
    <w:p w14:paraId="2EB3DA87" w14:textId="77777777" w:rsidR="00F32B68" w:rsidRDefault="00F32B68" w:rsidP="00F32B68">
      <w:pPr>
        <w:pStyle w:val="ListParagraph"/>
        <w:numPr>
          <w:ilvl w:val="0"/>
          <w:numId w:val="1"/>
        </w:numPr>
      </w:pPr>
    </w:p>
    <w:p w14:paraId="44D33C8B" w14:textId="77777777" w:rsidR="00F32B68" w:rsidRPr="00DC0650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14:paraId="76C66F9E" w14:textId="77777777" w:rsidR="00F32B68" w:rsidRPr="00DC0650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35B4F969" w14:textId="77777777" w:rsidR="00F32B68" w:rsidRPr="00DC0650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gramStart"/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DC0650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</w:p>
    <w:p w14:paraId="7AD0F21B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DC0650">
        <w:rPr>
          <w:rFonts w:ascii="Courier New" w:hAnsi="Courier New" w:cs="Courier New"/>
          <w:color w:val="000000"/>
          <w:sz w:val="20"/>
          <w:szCs w:val="20"/>
          <w:lang w:val="en-US"/>
        </w:rPr>
        <w:t>f</w:t>
      </w:r>
      <w:r w:rsidRPr="00B97EFD">
        <w:rPr>
          <w:rFonts w:ascii="Courier New" w:hAnsi="Courier New" w:cs="Courier New"/>
          <w:color w:val="000000"/>
          <w:sz w:val="20"/>
          <w:szCs w:val="20"/>
        </w:rPr>
        <w:t>:</w:t>
      </w:r>
      <w:proofErr w:type="spellStart"/>
      <w:r w:rsidRPr="00DC0650">
        <w:rPr>
          <w:rFonts w:ascii="Courier New" w:hAnsi="Courier New" w:cs="Courier New"/>
          <w:color w:val="0000FF"/>
          <w:sz w:val="20"/>
          <w:szCs w:val="20"/>
          <w:lang w:val="en-US"/>
        </w:rPr>
        <w:t>longint</w:t>
      </w:r>
      <w:proofErr w:type="spellEnd"/>
      <w:proofErr w:type="gramEnd"/>
      <w:r w:rsidRPr="00B97EF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CE4E228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3C4E52F" w14:textId="77777777" w:rsidR="00F32B68" w:rsidRPr="00F32B68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C0650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F32B68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F32B6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F32B68">
        <w:rPr>
          <w:rFonts w:ascii="Courier New" w:hAnsi="Courier New" w:cs="Courier New"/>
          <w:color w:val="0000FF"/>
          <w:sz w:val="20"/>
          <w:szCs w:val="20"/>
        </w:rPr>
        <w:t>'Введите целое неотрицательно</w:t>
      </w:r>
      <w:r w:rsidR="00DC0650">
        <w:rPr>
          <w:rFonts w:ascii="Courier New" w:hAnsi="Courier New" w:cs="Courier New"/>
          <w:color w:val="0000FF"/>
          <w:sz w:val="20"/>
          <w:szCs w:val="20"/>
        </w:rPr>
        <w:t>е</w:t>
      </w:r>
      <w:r w:rsidRPr="00F32B68">
        <w:rPr>
          <w:rFonts w:ascii="Courier New" w:hAnsi="Courier New" w:cs="Courier New"/>
          <w:color w:val="0000FF"/>
          <w:sz w:val="20"/>
          <w:szCs w:val="20"/>
        </w:rPr>
        <w:t xml:space="preserve"> число: '</w:t>
      </w:r>
      <w:r w:rsidRPr="00F32B68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3990EF2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2B68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41DF2FB5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97EFD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A360BC5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97EF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proofErr w:type="spellStart"/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n</w:t>
      </w:r>
      <w:proofErr w:type="spellEnd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66E564F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begin</w:t>
      </w:r>
    </w:p>
    <w:p w14:paraId="01F21B6D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</w:t>
      </w:r>
      <w:proofErr w:type="gramStart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f * </w:t>
      </w:r>
      <w:proofErr w:type="spellStart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012C87D" w14:textId="77777777" w:rsidR="00F32B68" w:rsidRPr="00B97EFD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r w:rsidRPr="00B97EF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B97EF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BA23D7A" w14:textId="77777777" w:rsidR="00F32B68" w:rsidRPr="00F32B68" w:rsidRDefault="00F32B68" w:rsidP="00F32B6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2B6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F32B68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F32B6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F32B6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, </w:t>
      </w:r>
      <w:r w:rsidRPr="00F32B68">
        <w:rPr>
          <w:rFonts w:ascii="Courier New" w:hAnsi="Courier New" w:cs="Courier New"/>
          <w:color w:val="0000FF"/>
          <w:sz w:val="20"/>
          <w:szCs w:val="20"/>
          <w:lang w:val="en-US"/>
        </w:rPr>
        <w:t>'! = '</w:t>
      </w:r>
      <w:r w:rsidRPr="00F32B68">
        <w:rPr>
          <w:rFonts w:ascii="Courier New" w:hAnsi="Courier New" w:cs="Courier New"/>
          <w:color w:val="000000"/>
          <w:sz w:val="20"/>
          <w:szCs w:val="20"/>
          <w:lang w:val="en-US"/>
        </w:rPr>
        <w:t>, f)</w:t>
      </w:r>
    </w:p>
    <w:p w14:paraId="0A1D488A" w14:textId="77777777" w:rsidR="00F32B68" w:rsidRDefault="00F32B68" w:rsidP="00F32B68">
      <w:pPr>
        <w:ind w:left="360"/>
      </w:pPr>
      <w:proofErr w:type="spellStart"/>
      <w:r w:rsidRPr="00F32B68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F32B68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0749A18" w14:textId="77777777" w:rsidR="00F32B68" w:rsidRDefault="00DC0650" w:rsidP="00DC0650">
      <w:pPr>
        <w:pStyle w:val="ListParagraph"/>
        <w:numPr>
          <w:ilvl w:val="0"/>
          <w:numId w:val="1"/>
        </w:numPr>
      </w:pPr>
      <w:r w:rsidRPr="00DC0650">
        <w:rPr>
          <w:noProof/>
        </w:rPr>
        <w:drawing>
          <wp:inline distT="0" distB="0" distL="0" distR="0" wp14:anchorId="545318EB" wp14:editId="12EFC637">
            <wp:extent cx="3095625" cy="9048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85AE5" w14:textId="77777777" w:rsidR="00DC0650" w:rsidRPr="00C3780A" w:rsidRDefault="0091102B" w:rsidP="00DC0650">
      <w:pPr>
        <w:pStyle w:val="ListParagraph"/>
        <w:numPr>
          <w:ilvl w:val="0"/>
          <w:numId w:val="1"/>
        </w:numPr>
      </w:pPr>
      <w:r>
        <w:t xml:space="preserve">Т. к. </w:t>
      </w:r>
      <m:oMath>
        <m:r>
          <w:rPr>
            <w:rFonts w:ascii="Cambria Math" w:hAnsi="Cambria Math"/>
          </w:rPr>
          <m:t>0!=1</m:t>
        </m:r>
      </m:oMath>
      <w:r>
        <w:rPr>
          <w:rFonts w:eastAsiaTheme="minorEastAsia"/>
        </w:rPr>
        <w:t xml:space="preserve"> пришлось </w:t>
      </w:r>
      <w:r w:rsidR="005B779F">
        <w:rPr>
          <w:rFonts w:eastAsiaTheme="minorEastAsia"/>
        </w:rPr>
        <w:t xml:space="preserve">переменной </w:t>
      </w:r>
      <w:r w:rsidR="005B779F">
        <w:rPr>
          <w:rFonts w:eastAsiaTheme="minorEastAsia"/>
          <w:lang w:val="en-US"/>
        </w:rPr>
        <w:t>f</w:t>
      </w:r>
      <w:r w:rsidR="005B779F" w:rsidRPr="005B779F">
        <w:rPr>
          <w:rFonts w:eastAsiaTheme="minorEastAsia"/>
        </w:rPr>
        <w:t xml:space="preserve"> </w:t>
      </w:r>
      <w:r w:rsidR="005B779F">
        <w:rPr>
          <w:rFonts w:eastAsiaTheme="minorEastAsia"/>
        </w:rPr>
        <w:t>присвоить значение 1, а счётчик начать считать с 2.</w:t>
      </w:r>
    </w:p>
    <w:p w14:paraId="151EB842" w14:textId="7B2AC766" w:rsidR="00C3780A" w:rsidRDefault="00C3780A" w:rsidP="00C3780A">
      <w:pPr>
        <w:pStyle w:val="ListParagraph"/>
        <w:numPr>
          <w:ilvl w:val="0"/>
          <w:numId w:val="1"/>
        </w:numPr>
      </w:pPr>
      <w:r>
        <w:t>Вычислил</w:t>
      </w:r>
      <w:r w:rsidRPr="000A7586">
        <w:t xml:space="preserve"> </w:t>
      </w:r>
      <w:proofErr w:type="gramStart"/>
      <w:r w:rsidRPr="000A7586">
        <w:t>n!,</w:t>
      </w:r>
      <w:proofErr w:type="gramEnd"/>
      <w:r w:rsidRPr="000A7586">
        <w:t xml:space="preserve"> где n вводится с клавиатуры.</w:t>
      </w:r>
    </w:p>
    <w:p w14:paraId="568F803C" w14:textId="3FBEF81F" w:rsidR="00D74EE7" w:rsidRPr="008122E7" w:rsidRDefault="00D74EE7" w:rsidP="008122E7">
      <w:pPr>
        <w:pStyle w:val="Heading2"/>
        <w:jc w:val="center"/>
      </w:pPr>
      <w:r w:rsidRPr="008122E7">
        <w:t xml:space="preserve">2 </w:t>
      </w:r>
      <w:r w:rsidR="00C3780A" w:rsidRPr="008122E7">
        <w:t>задание</w:t>
      </w:r>
    </w:p>
    <w:p w14:paraId="5A3769D8" w14:textId="77777777" w:rsidR="00D74EE7" w:rsidRDefault="00D74EE7" w:rsidP="00D74EE7">
      <w:pPr>
        <w:pStyle w:val="ListParagraph"/>
        <w:numPr>
          <w:ilvl w:val="0"/>
          <w:numId w:val="8"/>
        </w:numPr>
      </w:pPr>
      <w:r>
        <w:t>Детерминированные циклические вычислительные процессы с управлением по аргументу.</w:t>
      </w:r>
    </w:p>
    <w:p w14:paraId="1AE45A77" w14:textId="77777777" w:rsidR="00D74EE7" w:rsidRDefault="00D74EE7" w:rsidP="00D74EE7">
      <w:pPr>
        <w:pStyle w:val="ListParagraph"/>
        <w:numPr>
          <w:ilvl w:val="0"/>
          <w:numId w:val="8"/>
        </w:numPr>
      </w:pPr>
      <w:r w:rsidRPr="00875A48">
        <w:t xml:space="preserve">Научится реализовать алгоритмы на </w:t>
      </w:r>
      <w:r>
        <w:t xml:space="preserve">детерминированные циклические вычислительные процессы с управлением по аргумент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56F3649" w14:textId="77777777" w:rsidR="00D74EE7" w:rsidRDefault="00D74EE7" w:rsidP="00D74EE7">
      <w:pPr>
        <w:pStyle w:val="ListParagraph"/>
        <w:numPr>
          <w:ilvl w:val="0"/>
          <w:numId w:val="8"/>
        </w:numPr>
      </w:pPr>
      <w:r w:rsidRPr="00875A48">
        <w:t>ПК, PascalABC.NET</w:t>
      </w:r>
      <w:r>
        <w:t xml:space="preserve"> 3.4.2.</w:t>
      </w:r>
    </w:p>
    <w:p w14:paraId="56826B0E" w14:textId="77777777" w:rsidR="00D74EE7" w:rsidRDefault="000B2235" w:rsidP="00FF062A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t xml:space="preserve">Рассчитать значения для построения диаграммы направленности антенны в вертикальной плоскости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Q))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*a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(Q))</m:t>
                        </m:r>
                      </m:e>
                    </m:func>
                  </m:e>
                </m:func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*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Q))</m:t>
                    </m:r>
                  </m:e>
                </m:func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EC49EF" w:rsidRPr="00EC49EF">
        <w:rPr>
          <w:rFonts w:eastAsiaTheme="minorEastAsia"/>
        </w:rPr>
        <w:t xml:space="preserve">, </w:t>
      </w:r>
      <w:r w:rsidR="00EC49EF" w:rsidRPr="00EC49EF">
        <w:rPr>
          <w:rFonts w:eastAsiaTheme="minorEastAsia"/>
          <w:lang w:val="en-US"/>
        </w:rPr>
        <w:t>Q</w:t>
      </w:r>
      <w:r w:rsidR="00EC49EF" w:rsidRPr="00EC49EF">
        <w:rPr>
          <w:rFonts w:eastAsiaTheme="minorEastAsia"/>
        </w:rPr>
        <w:t xml:space="preserve"> меняются в </w:t>
      </w:r>
      <w:r w:rsidR="00173C4A">
        <w:rPr>
          <w:rFonts w:eastAsiaTheme="minorEastAsia"/>
        </w:rPr>
        <w:t xml:space="preserve">диапазоне от 0 до 90 градусов с </w:t>
      </w:r>
      <w:r w:rsidR="00EC49EF" w:rsidRPr="00EC49EF">
        <w:rPr>
          <w:rFonts w:eastAsiaTheme="minorEastAsia"/>
        </w:rPr>
        <w:t>шагом 1</w:t>
      </w:r>
      <w:r w:rsidR="00173C4A">
        <w:rPr>
          <w:rFonts w:eastAsiaTheme="minorEastAsia"/>
        </w:rPr>
        <w:t xml:space="preserve"> </w:t>
      </w:r>
      <w:r w:rsidR="00EC49EF" w:rsidRPr="00EC49EF">
        <w:rPr>
          <w:rFonts w:eastAsiaTheme="minorEastAsia"/>
        </w:rPr>
        <w:t xml:space="preserve">градус, </w:t>
      </w:r>
      <w:r w:rsidR="00EC49EF" w:rsidRPr="00EC49EF">
        <w:rPr>
          <w:rFonts w:eastAsiaTheme="minorEastAsia"/>
          <w:lang w:val="en-US"/>
        </w:rPr>
        <w:t>a</w:t>
      </w:r>
      <w:r w:rsidR="00EC49EF" w:rsidRPr="00EC49EF">
        <w:rPr>
          <w:rFonts w:eastAsiaTheme="minorEastAsia"/>
        </w:rPr>
        <w:t xml:space="preserve"> = 13.5,</w:t>
      </w:r>
      <w:r w:rsidR="00FF062A" w:rsidRPr="00FF062A">
        <w:t xml:space="preserve"> </w:t>
      </w:r>
      <w:r w:rsidR="00FF062A" w:rsidRPr="00FF062A">
        <w:rPr>
          <w:rFonts w:eastAsiaTheme="minorEastAsia"/>
        </w:rPr>
        <w:t>λ</w:t>
      </w:r>
      <w:r w:rsidR="00EC49EF" w:rsidRPr="00173C4A">
        <w:rPr>
          <w:rFonts w:eastAsiaTheme="minorEastAsia"/>
        </w:rPr>
        <w:t xml:space="preserve"> = 3 см</w:t>
      </w:r>
      <w:r w:rsidR="00FF062A">
        <w:rPr>
          <w:rFonts w:eastAsiaTheme="minorEastAsia"/>
        </w:rPr>
        <w:t>.</w:t>
      </w:r>
    </w:p>
    <w:p w14:paraId="6451DE70" w14:textId="77777777" w:rsidR="003A6202" w:rsidRPr="00356920" w:rsidRDefault="003A6202" w:rsidP="00356920">
      <w:pPr>
        <w:pStyle w:val="ListParagraph"/>
        <w:numPr>
          <w:ilvl w:val="0"/>
          <w:numId w:val="8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Q))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*a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(Q))</m:t>
                        </m:r>
                      </m:e>
                    </m:func>
                  </m:e>
                </m:func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*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Q))</m:t>
                    </m:r>
                  </m:e>
                </m:func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A00369" w:rsidRPr="00356920">
        <w:rPr>
          <w:rFonts w:eastAsiaTheme="minorEastAsia"/>
        </w:rPr>
        <w:t>.</w:t>
      </w:r>
    </w:p>
    <w:p w14:paraId="33CF4D2C" w14:textId="77777777" w:rsidR="00356920" w:rsidRDefault="00571900" w:rsidP="00A00369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1393F377" wp14:editId="2DEFDAA6">
            <wp:extent cx="3807037" cy="7406640"/>
            <wp:effectExtent l="0" t="0" r="0" b="0"/>
            <wp:docPr id="5" name="Рисунок 5" descr="C:\Users\Rakleed\Downloads\Laboratory_work_2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ed\Downloads\Laboratory_work_2 - 2_tas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9630" cy="7411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06CB3" w14:textId="77777777" w:rsidR="00714396" w:rsidRDefault="00714396" w:rsidP="00714396">
      <w:pPr>
        <w:pStyle w:val="ListParagraph"/>
        <w:numPr>
          <w:ilvl w:val="0"/>
          <w:numId w:val="8"/>
        </w:numPr>
        <w:rPr>
          <w:rFonts w:eastAsiaTheme="minorEastAsia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77"/>
        <w:gridCol w:w="3019"/>
        <w:gridCol w:w="2989"/>
      </w:tblGrid>
      <w:tr w:rsidR="000311AA" w14:paraId="290B7DB0" w14:textId="77777777" w:rsidTr="00090600">
        <w:tc>
          <w:tcPr>
            <w:tcW w:w="2977" w:type="dxa"/>
          </w:tcPr>
          <w:p w14:paraId="00E6CF18" w14:textId="77777777" w:rsidR="00714396" w:rsidRPr="000311AA" w:rsidRDefault="000311AA" w:rsidP="000311AA">
            <w:pPr>
              <w:jc w:val="center"/>
              <w:rPr>
                <w:rFonts w:eastAsiaTheme="minorEastAsia"/>
                <w:b/>
              </w:rPr>
            </w:pPr>
            <w:r w:rsidRPr="000311AA">
              <w:rPr>
                <w:rFonts w:eastAsiaTheme="minorEastAsia"/>
                <w:b/>
              </w:rPr>
              <w:t>Имя</w:t>
            </w:r>
          </w:p>
        </w:tc>
        <w:tc>
          <w:tcPr>
            <w:tcW w:w="3019" w:type="dxa"/>
          </w:tcPr>
          <w:p w14:paraId="31A38ACF" w14:textId="77777777" w:rsidR="00714396" w:rsidRPr="000311AA" w:rsidRDefault="000311AA" w:rsidP="000311AA">
            <w:pPr>
              <w:jc w:val="center"/>
              <w:rPr>
                <w:rFonts w:eastAsiaTheme="minorEastAsia"/>
                <w:b/>
              </w:rPr>
            </w:pPr>
            <w:r w:rsidRPr="000311AA">
              <w:rPr>
                <w:rFonts w:eastAsiaTheme="minorEastAsia"/>
                <w:b/>
              </w:rPr>
              <w:t>Смысл</w:t>
            </w:r>
          </w:p>
        </w:tc>
        <w:tc>
          <w:tcPr>
            <w:tcW w:w="2989" w:type="dxa"/>
          </w:tcPr>
          <w:p w14:paraId="6A10FECA" w14:textId="77777777" w:rsidR="00714396" w:rsidRPr="000311AA" w:rsidRDefault="000311AA" w:rsidP="000311AA">
            <w:pPr>
              <w:jc w:val="center"/>
              <w:rPr>
                <w:rFonts w:eastAsiaTheme="minorEastAsia"/>
                <w:b/>
              </w:rPr>
            </w:pPr>
            <w:r w:rsidRPr="000311AA">
              <w:rPr>
                <w:rFonts w:eastAsiaTheme="minorEastAsia"/>
                <w:b/>
              </w:rPr>
              <w:t>Тип</w:t>
            </w:r>
          </w:p>
        </w:tc>
      </w:tr>
      <w:tr w:rsidR="000311AA" w14:paraId="0678671D" w14:textId="77777777" w:rsidTr="00090600">
        <w:tc>
          <w:tcPr>
            <w:tcW w:w="2977" w:type="dxa"/>
          </w:tcPr>
          <w:p w14:paraId="38E1931E" w14:textId="77777777" w:rsidR="00714396" w:rsidRPr="000311AA" w:rsidRDefault="000311AA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Q</w:t>
            </w:r>
          </w:p>
        </w:tc>
        <w:tc>
          <w:tcPr>
            <w:tcW w:w="3019" w:type="dxa"/>
          </w:tcPr>
          <w:p w14:paraId="40D5B8FF" w14:textId="77777777" w:rsidR="00714396" w:rsidRPr="003231A5" w:rsidRDefault="00234E26" w:rsidP="00714396">
            <w:pPr>
              <w:rPr>
                <w:rFonts w:eastAsiaTheme="minorEastAsia"/>
              </w:rPr>
            </w:pPr>
            <w:r w:rsidRPr="00234E26">
              <w:rPr>
                <w:rFonts w:eastAsiaTheme="minorEastAsia"/>
              </w:rPr>
              <w:t>Парам. цикла</w:t>
            </w:r>
            <w:r w:rsidR="0000180A" w:rsidRPr="003231A5">
              <w:rPr>
                <w:rFonts w:eastAsiaTheme="minorEastAsia"/>
              </w:rPr>
              <w:t xml:space="preserve"> </w:t>
            </w:r>
            <w:r w:rsidR="003231A5">
              <w:rPr>
                <w:rFonts w:eastAsiaTheme="minorEastAsia"/>
              </w:rPr>
              <w:t xml:space="preserve">и </w:t>
            </w:r>
            <w:proofErr w:type="spellStart"/>
            <w:r w:rsidR="003231A5">
              <w:rPr>
                <w:rFonts w:eastAsiaTheme="minorEastAsia"/>
              </w:rPr>
              <w:t>счётч</w:t>
            </w:r>
            <w:proofErr w:type="spellEnd"/>
            <w:r w:rsidR="003231A5">
              <w:rPr>
                <w:rFonts w:eastAsiaTheme="minorEastAsia"/>
              </w:rPr>
              <w:t>. цикла</w:t>
            </w:r>
          </w:p>
        </w:tc>
        <w:tc>
          <w:tcPr>
            <w:tcW w:w="2989" w:type="dxa"/>
          </w:tcPr>
          <w:p w14:paraId="6226D2F8" w14:textId="77777777" w:rsidR="00714396" w:rsidRPr="002B2298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</w:t>
            </w:r>
            <w:r w:rsidR="002B2298">
              <w:rPr>
                <w:rFonts w:eastAsiaTheme="minorEastAsia"/>
                <w:lang w:val="en-US"/>
              </w:rPr>
              <w:t>nteger</w:t>
            </w:r>
          </w:p>
        </w:tc>
      </w:tr>
      <w:tr w:rsidR="000311AA" w14:paraId="2061C3CE" w14:textId="77777777" w:rsidTr="00090600">
        <w:tc>
          <w:tcPr>
            <w:tcW w:w="2977" w:type="dxa"/>
          </w:tcPr>
          <w:p w14:paraId="5418700B" w14:textId="77777777" w:rsidR="00714396" w:rsidRPr="002B2298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a</w:t>
            </w:r>
          </w:p>
        </w:tc>
        <w:tc>
          <w:tcPr>
            <w:tcW w:w="3019" w:type="dxa"/>
          </w:tcPr>
          <w:p w14:paraId="488F2BCA" w14:textId="77777777" w:rsidR="00714396" w:rsidRPr="0000180A" w:rsidRDefault="00520F03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</w:rPr>
              <w:t>Переменная</w:t>
            </w:r>
          </w:p>
        </w:tc>
        <w:tc>
          <w:tcPr>
            <w:tcW w:w="2989" w:type="dxa"/>
          </w:tcPr>
          <w:p w14:paraId="378FBD66" w14:textId="77777777" w:rsidR="00714396" w:rsidRPr="00BC7AF9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real</w:t>
            </w:r>
          </w:p>
        </w:tc>
      </w:tr>
      <w:tr w:rsidR="000311AA" w14:paraId="047A0BCF" w14:textId="77777777" w:rsidTr="00090600">
        <w:tc>
          <w:tcPr>
            <w:tcW w:w="2977" w:type="dxa"/>
          </w:tcPr>
          <w:p w14:paraId="61A16FD4" w14:textId="77777777" w:rsidR="00714396" w:rsidRPr="00BC7AF9" w:rsidRDefault="00BC7AF9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l</w:t>
            </w:r>
          </w:p>
        </w:tc>
        <w:tc>
          <w:tcPr>
            <w:tcW w:w="3019" w:type="dxa"/>
          </w:tcPr>
          <w:p w14:paraId="094C087D" w14:textId="77777777" w:rsidR="00714396" w:rsidRDefault="00520F03" w:rsidP="0071439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Переменная</w:t>
            </w:r>
            <w:r w:rsidR="003231A5">
              <w:rPr>
                <w:rFonts w:eastAsiaTheme="minorEastAsia"/>
              </w:rPr>
              <w:t xml:space="preserve"> и</w:t>
            </w:r>
            <w:r w:rsidR="00BC7AF9">
              <w:rPr>
                <w:rFonts w:eastAsiaTheme="minorEastAsia"/>
              </w:rPr>
              <w:t xml:space="preserve"> лямбда</w:t>
            </w:r>
          </w:p>
        </w:tc>
        <w:tc>
          <w:tcPr>
            <w:tcW w:w="2989" w:type="dxa"/>
          </w:tcPr>
          <w:p w14:paraId="44EE492D" w14:textId="77777777" w:rsidR="00714396" w:rsidRPr="00BC7AF9" w:rsidRDefault="00BC7AF9" w:rsidP="00714396">
            <w:pPr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integer</w:t>
            </w:r>
          </w:p>
        </w:tc>
      </w:tr>
      <w:tr w:rsidR="000311AA" w14:paraId="26014548" w14:textId="77777777" w:rsidTr="00090600">
        <w:tc>
          <w:tcPr>
            <w:tcW w:w="2977" w:type="dxa"/>
          </w:tcPr>
          <w:p w14:paraId="5923AA1D" w14:textId="77777777" w:rsidR="00714396" w:rsidRPr="00520F03" w:rsidRDefault="00604005" w:rsidP="00714396">
            <w:pPr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F</w:t>
            </w:r>
          </w:p>
        </w:tc>
        <w:tc>
          <w:tcPr>
            <w:tcW w:w="3019" w:type="dxa"/>
          </w:tcPr>
          <w:p w14:paraId="4841F0ED" w14:textId="77777777" w:rsidR="00714396" w:rsidRPr="00604005" w:rsidRDefault="00B76A6E" w:rsidP="00714396">
            <w:pPr>
              <w:rPr>
                <w:rFonts w:eastAsiaTheme="minorEastAsia"/>
              </w:rPr>
            </w:pPr>
            <w:r w:rsidRPr="00234E26">
              <w:rPr>
                <w:rFonts w:eastAsiaTheme="minorEastAsia"/>
              </w:rPr>
              <w:t>Парам. цикла</w:t>
            </w:r>
            <w:r w:rsidRPr="003231A5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и р</w:t>
            </w:r>
            <w:r w:rsidR="00604005">
              <w:rPr>
                <w:rFonts w:eastAsiaTheme="minorEastAsia"/>
              </w:rPr>
              <w:t>езультат</w:t>
            </w:r>
          </w:p>
        </w:tc>
        <w:tc>
          <w:tcPr>
            <w:tcW w:w="2989" w:type="dxa"/>
          </w:tcPr>
          <w:p w14:paraId="24C49E7F" w14:textId="77777777" w:rsidR="00090600" w:rsidRPr="00090600" w:rsidRDefault="00604005" w:rsidP="00714396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real</w:t>
            </w:r>
          </w:p>
        </w:tc>
      </w:tr>
      <w:tr w:rsidR="00090600" w14:paraId="28F75E84" w14:textId="77777777" w:rsidTr="00090600">
        <w:tc>
          <w:tcPr>
            <w:tcW w:w="2977" w:type="dxa"/>
          </w:tcPr>
          <w:p w14:paraId="19CB9827" w14:textId="77777777"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019" w:type="dxa"/>
          </w:tcPr>
          <w:p w14:paraId="3298BE1A" w14:textId="77777777" w:rsidR="00090600" w:rsidRDefault="00090600" w:rsidP="00090600">
            <w:r>
              <w:t>Промежуточная переменная</w:t>
            </w:r>
          </w:p>
        </w:tc>
        <w:tc>
          <w:tcPr>
            <w:tcW w:w="2989" w:type="dxa"/>
          </w:tcPr>
          <w:p w14:paraId="28C1AC2F" w14:textId="77777777"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090600" w14:paraId="486DA7EE" w14:textId="77777777" w:rsidTr="00090600">
        <w:tc>
          <w:tcPr>
            <w:tcW w:w="2977" w:type="dxa"/>
          </w:tcPr>
          <w:p w14:paraId="34F1C6D2" w14:textId="77777777"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3019" w:type="dxa"/>
          </w:tcPr>
          <w:p w14:paraId="3A652A1A" w14:textId="77777777" w:rsidR="00090600" w:rsidRDefault="00090600" w:rsidP="00090600">
            <w:r>
              <w:t>Промежуточная переменная</w:t>
            </w:r>
          </w:p>
        </w:tc>
        <w:tc>
          <w:tcPr>
            <w:tcW w:w="2989" w:type="dxa"/>
          </w:tcPr>
          <w:p w14:paraId="560CE9AE" w14:textId="77777777" w:rsidR="00090600" w:rsidRPr="00C55FC3" w:rsidRDefault="00090600" w:rsidP="00090600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31D028A2" w14:textId="77777777" w:rsidR="004479B1" w:rsidRPr="008F263E" w:rsidRDefault="004479B1" w:rsidP="00FC662B">
      <w:pPr>
        <w:pStyle w:val="ListParagraph"/>
        <w:numPr>
          <w:ilvl w:val="0"/>
          <w:numId w:val="8"/>
        </w:numPr>
        <w:rPr>
          <w:rFonts w:eastAsiaTheme="minorEastAsia"/>
        </w:rPr>
      </w:pPr>
    </w:p>
    <w:p w14:paraId="19B39A28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program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14:paraId="1A2DB911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67216E0E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Q, </w:t>
      </w:r>
      <w:proofErr w:type="gramStart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l:</w:t>
      </w:r>
      <w:r w:rsidRPr="008F263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88807B9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a, F, c, x, </w:t>
      </w:r>
      <w:proofErr w:type="gramStart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z:</w:t>
      </w:r>
      <w:r w:rsidRPr="008F263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59D089D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4606904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13.5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l :=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x := Pi * a / l; z := (Pi /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(Pi / 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1A9B392" w14:textId="77777777" w:rsidR="008F263E" w:rsidRPr="00C65224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gramStart"/>
      <w:r w:rsidRPr="00C65224">
        <w:rPr>
          <w:rFonts w:ascii="Courier New" w:hAnsi="Courier New" w:cs="Courier New"/>
          <w:color w:val="000000"/>
          <w:sz w:val="20"/>
          <w:szCs w:val="20"/>
          <w:lang w:val="en-US"/>
        </w:rPr>
        <w:t>Q :</w:t>
      </w:r>
      <w:proofErr w:type="gramEnd"/>
      <w:r w:rsidRPr="00C6522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6522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C6522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90 </w:t>
      </w: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365A97D8" w14:textId="77777777" w:rsidR="008F263E" w:rsidRPr="00C65224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C6522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4C800EF6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F263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= ((</w:t>
      </w:r>
      <w:r w:rsidRPr="008F263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>+ sin(Q)) * cos(x * cos(Q))) / (z - (x * cos(Q)) * (x * cos(Q)));</w:t>
      </w:r>
    </w:p>
    <w:p w14:paraId="67CAD6DF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F263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r w:rsidRPr="008F263E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8F263E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8F263E">
        <w:rPr>
          <w:rFonts w:ascii="Courier New" w:hAnsi="Courier New" w:cs="Courier New"/>
          <w:color w:val="000000"/>
          <w:sz w:val="20"/>
          <w:szCs w:val="20"/>
        </w:rPr>
        <w:t>F:</w:t>
      </w:r>
      <w:r w:rsidRPr="008F263E">
        <w:rPr>
          <w:rFonts w:ascii="Courier New" w:hAnsi="Courier New" w:cs="Courier New"/>
          <w:color w:val="006400"/>
          <w:sz w:val="20"/>
          <w:szCs w:val="20"/>
        </w:rPr>
        <w:t>4</w:t>
      </w:r>
      <w:r w:rsidRPr="008F263E">
        <w:rPr>
          <w:rFonts w:ascii="Courier New" w:hAnsi="Courier New" w:cs="Courier New"/>
          <w:color w:val="000000"/>
          <w:sz w:val="20"/>
          <w:szCs w:val="20"/>
        </w:rPr>
        <w:t>:</w:t>
      </w:r>
      <w:r w:rsidRPr="008F263E">
        <w:rPr>
          <w:rFonts w:ascii="Courier New" w:hAnsi="Courier New" w:cs="Courier New"/>
          <w:color w:val="006400"/>
          <w:sz w:val="20"/>
          <w:szCs w:val="20"/>
        </w:rPr>
        <w:t>8</w:t>
      </w:r>
      <w:proofErr w:type="gramEnd"/>
      <w:r w:rsidRPr="008F263E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BA20B3E" w14:textId="77777777" w:rsidR="008F263E" w:rsidRPr="008F263E" w:rsidRDefault="008F263E" w:rsidP="008F263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8F263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F263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42962862" w14:textId="77777777" w:rsidR="008F263E" w:rsidRPr="008F263E" w:rsidRDefault="008F263E" w:rsidP="008F263E">
      <w:pPr>
        <w:ind w:left="360"/>
        <w:rPr>
          <w:rFonts w:eastAsiaTheme="minorEastAsia"/>
        </w:rPr>
      </w:pPr>
      <w:proofErr w:type="spellStart"/>
      <w:r w:rsidRPr="008F263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F263E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15980FF2" w14:textId="77777777" w:rsidR="00FC662B" w:rsidRPr="008013E3" w:rsidRDefault="004E109D" w:rsidP="008013E3">
      <w:pPr>
        <w:pStyle w:val="ListParagraph"/>
        <w:numPr>
          <w:ilvl w:val="0"/>
          <w:numId w:val="8"/>
        </w:numPr>
        <w:rPr>
          <w:rFonts w:eastAsiaTheme="minorEastAsia"/>
        </w:rPr>
      </w:pPr>
      <w:r w:rsidRPr="004E109D">
        <w:rPr>
          <w:rFonts w:eastAsiaTheme="minorEastAsia"/>
          <w:noProof/>
        </w:rPr>
        <w:drawing>
          <wp:inline distT="0" distB="0" distL="0" distR="0" wp14:anchorId="65A3D18B" wp14:editId="58AAA706">
            <wp:extent cx="1695450" cy="11430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13E3">
        <w:rPr>
          <w:rFonts w:eastAsiaTheme="minorEastAsia"/>
          <w:lang w:val="en-US"/>
        </w:rPr>
        <w:t xml:space="preserve">     </w:t>
      </w:r>
      <w:r w:rsidR="008013E3" w:rsidRPr="008013E3">
        <w:rPr>
          <w:rFonts w:eastAsiaTheme="minorEastAsia"/>
          <w:noProof/>
          <w:lang w:val="en-US"/>
        </w:rPr>
        <w:drawing>
          <wp:inline distT="0" distB="0" distL="0" distR="0" wp14:anchorId="25D66FBE" wp14:editId="2E898858">
            <wp:extent cx="1876425" cy="89535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87050" w14:textId="77777777" w:rsidR="007537BF" w:rsidRPr="0091773E" w:rsidRDefault="007537BF" w:rsidP="0091773E">
      <w:pPr>
        <w:pStyle w:val="ListParagraph"/>
        <w:numPr>
          <w:ilvl w:val="0"/>
          <w:numId w:val="8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</w:t>
      </w:r>
      <w:r w:rsidR="008F263E">
        <w:rPr>
          <w:rFonts w:eastAsiaTheme="minorEastAsia"/>
        </w:rPr>
        <w:t>ции программы ввёл промежуточн</w:t>
      </w:r>
      <w:r w:rsidR="008F263E" w:rsidRPr="008F263E">
        <w:rPr>
          <w:rFonts w:eastAsiaTheme="minorEastAsia"/>
        </w:rPr>
        <w:t>ы</w:t>
      </w:r>
      <w:r w:rsidR="008F263E">
        <w:rPr>
          <w:rFonts w:eastAsiaTheme="minorEastAsia"/>
        </w:rPr>
        <w:t>е переменные</w:t>
      </w:r>
      <w:r w:rsidRPr="0091773E">
        <w:rPr>
          <w:rFonts w:eastAsiaTheme="minorEastAsia"/>
        </w:rPr>
        <w:t>.</w:t>
      </w:r>
    </w:p>
    <w:p w14:paraId="79F296C0" w14:textId="0953D3C0" w:rsidR="00DD6951" w:rsidRPr="008122E7" w:rsidRDefault="00DD6951" w:rsidP="00DD6951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t xml:space="preserve">Рассчитал значения для построения диаграммы направленности антенны в вертикальной плоскости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(1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(Q))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*a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(Q))</m:t>
                        </m:r>
                      </m:e>
                    </m:func>
                  </m:e>
                </m:func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*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(Q))</m:t>
                    </m:r>
                  </m:e>
                </m:func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EC49EF">
        <w:rPr>
          <w:rFonts w:eastAsiaTheme="minorEastAsia"/>
        </w:rPr>
        <w:t xml:space="preserve">, </w:t>
      </w:r>
      <w:r w:rsidRPr="00EC49EF">
        <w:rPr>
          <w:rFonts w:eastAsiaTheme="minorEastAsia"/>
          <w:lang w:val="en-US"/>
        </w:rPr>
        <w:t>Q</w:t>
      </w:r>
      <w:r>
        <w:rPr>
          <w:rFonts w:eastAsiaTheme="minorEastAsia"/>
        </w:rPr>
        <w:t xml:space="preserve"> менялся</w:t>
      </w:r>
      <w:r w:rsidRPr="00EC49EF">
        <w:rPr>
          <w:rFonts w:eastAsiaTheme="minorEastAsia"/>
        </w:rPr>
        <w:t xml:space="preserve"> в </w:t>
      </w:r>
      <w:r>
        <w:rPr>
          <w:rFonts w:eastAsiaTheme="minorEastAsia"/>
        </w:rPr>
        <w:t xml:space="preserve">диапазоне от 0 до 90 градусов с </w:t>
      </w:r>
      <w:r w:rsidRPr="00EC49EF">
        <w:rPr>
          <w:rFonts w:eastAsiaTheme="minorEastAsia"/>
        </w:rPr>
        <w:t>шагом 1</w:t>
      </w:r>
      <w:r>
        <w:rPr>
          <w:rFonts w:eastAsiaTheme="minorEastAsia"/>
        </w:rPr>
        <w:t xml:space="preserve"> </w:t>
      </w:r>
      <w:r w:rsidRPr="00EC49EF">
        <w:rPr>
          <w:rFonts w:eastAsiaTheme="minorEastAsia"/>
        </w:rPr>
        <w:t xml:space="preserve">градус, </w:t>
      </w:r>
      <w:r w:rsidRPr="00EC49EF">
        <w:rPr>
          <w:rFonts w:eastAsiaTheme="minorEastAsia"/>
          <w:lang w:val="en-US"/>
        </w:rPr>
        <w:t>a</w:t>
      </w:r>
      <w:r w:rsidRPr="00EC49EF">
        <w:rPr>
          <w:rFonts w:eastAsiaTheme="minorEastAsia"/>
        </w:rPr>
        <w:t xml:space="preserve"> = 13.5,</w:t>
      </w:r>
      <w:r w:rsidRPr="00FF062A">
        <w:t xml:space="preserve"> </w:t>
      </w:r>
      <w:r w:rsidRPr="00FF062A">
        <w:rPr>
          <w:rFonts w:eastAsiaTheme="minorEastAsia"/>
        </w:rPr>
        <w:t>λ</w:t>
      </w:r>
      <w:r w:rsidRPr="00173C4A">
        <w:rPr>
          <w:rFonts w:eastAsiaTheme="minorEastAsia"/>
        </w:rPr>
        <w:t xml:space="preserve"> = 3 см</w:t>
      </w:r>
      <w:r>
        <w:rPr>
          <w:rFonts w:eastAsiaTheme="minorEastAsia"/>
        </w:rPr>
        <w:t>.</w:t>
      </w:r>
    </w:p>
    <w:p w14:paraId="6A8E2F92" w14:textId="41A05AAB" w:rsidR="00DD6951" w:rsidRPr="00D74EE7" w:rsidRDefault="00DD6951" w:rsidP="008122E7">
      <w:pPr>
        <w:pStyle w:val="Heading2"/>
        <w:jc w:val="center"/>
      </w:pPr>
      <w:r>
        <w:t xml:space="preserve">3 </w:t>
      </w:r>
      <w:r w:rsidRPr="00D74EE7">
        <w:t>задание</w:t>
      </w:r>
    </w:p>
    <w:p w14:paraId="6BC3DC90" w14:textId="77777777" w:rsidR="00A77634" w:rsidRDefault="00A77634" w:rsidP="00A77634">
      <w:pPr>
        <w:pStyle w:val="ListParagraph"/>
        <w:numPr>
          <w:ilvl w:val="0"/>
          <w:numId w:val="10"/>
        </w:numPr>
      </w:pPr>
      <w:r>
        <w:t>Детерминированные циклические вычислительные процессы с управлением по аргументу.</w:t>
      </w:r>
    </w:p>
    <w:p w14:paraId="53F16910" w14:textId="77777777" w:rsidR="00A77634" w:rsidRDefault="00A77634" w:rsidP="00A77634">
      <w:pPr>
        <w:pStyle w:val="ListParagraph"/>
        <w:numPr>
          <w:ilvl w:val="0"/>
          <w:numId w:val="10"/>
        </w:numPr>
      </w:pPr>
      <w:r w:rsidRPr="00875A48">
        <w:t xml:space="preserve">Научится реализовать алгоритмы на </w:t>
      </w:r>
      <w:r>
        <w:t xml:space="preserve">детерминированные циклические вычислительные процессы с управлением по аргумент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F586240" w14:textId="77777777" w:rsidR="00DD6951" w:rsidRDefault="00A77634" w:rsidP="00DD6951">
      <w:pPr>
        <w:pStyle w:val="ListParagraph"/>
        <w:numPr>
          <w:ilvl w:val="0"/>
          <w:numId w:val="10"/>
        </w:numPr>
      </w:pPr>
      <w:r w:rsidRPr="00875A48">
        <w:t>ПК, PascalABC.NET</w:t>
      </w:r>
      <w:r>
        <w:t xml:space="preserve"> 3.4.2.</w:t>
      </w:r>
    </w:p>
    <w:p w14:paraId="2CBE307B" w14:textId="77777777" w:rsidR="000F1CFF" w:rsidRPr="00FB412C" w:rsidRDefault="00240794" w:rsidP="000F1CFF">
      <w:pPr>
        <w:pStyle w:val="ListParagraph"/>
        <w:numPr>
          <w:ilvl w:val="0"/>
          <w:numId w:val="10"/>
        </w:numPr>
      </w:pPr>
      <w:r w:rsidRPr="00240794">
        <w:t>Вычислить значение выражения:</w:t>
      </w:r>
      <w:r w:rsidR="00A05257">
        <w:t xml:space="preserve"> </w:t>
      </w:r>
      <m:oMath>
        <m:r>
          <w:rPr>
            <w:rFonts w:ascii="Cambria Math" w:hAnsi="Cambria Math"/>
          </w:rPr>
          <m:t>y=5*x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7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x</m:t>
                        </m:r>
                      </m:e>
                    </m:rad>
                  </m:e>
                </m:nary>
              </m:e>
            </m:func>
          </m:e>
        </m:d>
      </m:oMath>
      <w:r w:rsidR="000F1CFF" w:rsidRPr="000F1CFF">
        <w:rPr>
          <w:rFonts w:eastAsiaTheme="minorEastAsia"/>
        </w:rPr>
        <w:t xml:space="preserve">, </w:t>
      </w:r>
      <w:r w:rsidR="000F1CFF"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n=55</m:t>
        </m:r>
      </m:oMath>
      <w:r w:rsidR="000F1CFF" w:rsidRPr="000F1CFF">
        <w:rPr>
          <w:rFonts w:eastAsiaTheme="minorEastAsia"/>
        </w:rPr>
        <w:t xml:space="preserve">, </w:t>
      </w:r>
      <w:r w:rsidR="000F1CFF">
        <w:rPr>
          <w:rFonts w:eastAsiaTheme="minorEastAsia"/>
        </w:rPr>
        <w:t xml:space="preserve">а </w:t>
      </w:r>
      <m:oMath>
        <m:r>
          <w:rPr>
            <w:rFonts w:ascii="Cambria Math" w:eastAsiaTheme="minorEastAsia" w:hAnsi="Cambria Math"/>
          </w:rPr>
          <m:t>x=0,5</m:t>
        </m:r>
      </m:oMath>
      <w:r w:rsidR="00FB412C" w:rsidRPr="00FB412C">
        <w:rPr>
          <w:rFonts w:eastAsiaTheme="minorEastAsia"/>
        </w:rPr>
        <w:t>.</w:t>
      </w:r>
    </w:p>
    <w:p w14:paraId="1756A2A5" w14:textId="77777777" w:rsidR="00FB412C" w:rsidRPr="00FB412C" w:rsidRDefault="00FB412C" w:rsidP="000F1CFF">
      <w:pPr>
        <w:pStyle w:val="ListParagraph"/>
        <w:numPr>
          <w:ilvl w:val="0"/>
          <w:numId w:val="10"/>
        </w:numPr>
      </w:pPr>
      <m:oMath>
        <m:r>
          <w:rPr>
            <w:rFonts w:ascii="Cambria Math" w:hAnsi="Cambria Math"/>
          </w:rPr>
          <m:t>y=5*x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7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x</m:t>
                        </m:r>
                      </m:e>
                    </m:rad>
                  </m:e>
                </m:nary>
              </m:e>
            </m:func>
          </m:e>
        </m:d>
      </m:oMath>
      <w:r>
        <w:rPr>
          <w:rFonts w:eastAsiaTheme="minorEastAsia"/>
          <w:lang w:val="en-US"/>
        </w:rPr>
        <w:t>.</w:t>
      </w:r>
    </w:p>
    <w:p w14:paraId="71AA641D" w14:textId="77777777" w:rsidR="00FB412C" w:rsidRDefault="004E618F" w:rsidP="000F1CFF">
      <w:pPr>
        <w:pStyle w:val="ListParagraph"/>
        <w:numPr>
          <w:ilvl w:val="0"/>
          <w:numId w:val="10"/>
        </w:numPr>
      </w:pPr>
      <w:r>
        <w:rPr>
          <w:noProof/>
        </w:rPr>
        <w:lastRenderedPageBreak/>
        <w:drawing>
          <wp:inline distT="0" distB="0" distL="0" distR="0" wp14:anchorId="6D4053E9" wp14:editId="57DFF779">
            <wp:extent cx="5895975" cy="6757186"/>
            <wp:effectExtent l="0" t="0" r="0" b="0"/>
            <wp:docPr id="4" name="Рисунок 4" descr="D:\Users\Rakleed\Downloads\LW_2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2.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72" cy="6790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F9403" w14:textId="77777777" w:rsidR="004E618F" w:rsidRDefault="004E618F" w:rsidP="000F1CFF">
      <w:pPr>
        <w:pStyle w:val="ListParagraph"/>
        <w:numPr>
          <w:ilvl w:val="0"/>
          <w:numId w:val="10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69"/>
        <w:gridCol w:w="3034"/>
        <w:gridCol w:w="2982"/>
      </w:tblGrid>
      <w:tr w:rsidR="004327BD" w14:paraId="2E77106F" w14:textId="77777777" w:rsidTr="004327BD">
        <w:tc>
          <w:tcPr>
            <w:tcW w:w="3115" w:type="dxa"/>
          </w:tcPr>
          <w:p w14:paraId="266E0B16" w14:textId="77777777" w:rsidR="004327BD" w:rsidRPr="00563768" w:rsidRDefault="004327BD" w:rsidP="00563768">
            <w:pPr>
              <w:jc w:val="center"/>
              <w:rPr>
                <w:b/>
              </w:rPr>
            </w:pPr>
            <w:r w:rsidRPr="0056376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66AC1638" w14:textId="77777777" w:rsidR="004327BD" w:rsidRPr="00563768" w:rsidRDefault="004327BD" w:rsidP="00563768">
            <w:pPr>
              <w:jc w:val="center"/>
              <w:rPr>
                <w:b/>
              </w:rPr>
            </w:pPr>
            <w:r w:rsidRPr="0056376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72DD4A44" w14:textId="77777777" w:rsidR="004327BD" w:rsidRPr="00563768" w:rsidRDefault="004327BD" w:rsidP="00563768">
            <w:pPr>
              <w:jc w:val="center"/>
              <w:rPr>
                <w:b/>
              </w:rPr>
            </w:pPr>
            <w:r w:rsidRPr="00563768">
              <w:rPr>
                <w:b/>
              </w:rPr>
              <w:t>Тип</w:t>
            </w:r>
          </w:p>
        </w:tc>
      </w:tr>
      <w:tr w:rsidR="004327BD" w14:paraId="3502F355" w14:textId="77777777" w:rsidTr="004327BD">
        <w:tc>
          <w:tcPr>
            <w:tcW w:w="3115" w:type="dxa"/>
          </w:tcPr>
          <w:p w14:paraId="28BE445F" w14:textId="77777777" w:rsidR="004327BD" w:rsidRPr="00667B25" w:rsidRDefault="00667B25" w:rsidP="004327BD">
            <w:r>
              <w:t>с</w:t>
            </w:r>
          </w:p>
        </w:tc>
        <w:tc>
          <w:tcPr>
            <w:tcW w:w="3115" w:type="dxa"/>
          </w:tcPr>
          <w:p w14:paraId="2651C662" w14:textId="77777777" w:rsidR="004327BD" w:rsidRDefault="00667B25" w:rsidP="004327BD">
            <w:r>
              <w:t>Парам. цикла, произведение</w:t>
            </w:r>
          </w:p>
        </w:tc>
        <w:tc>
          <w:tcPr>
            <w:tcW w:w="3115" w:type="dxa"/>
          </w:tcPr>
          <w:p w14:paraId="2A345739" w14:textId="77777777"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327BD" w14:paraId="3BAF22D9" w14:textId="77777777" w:rsidTr="004327BD">
        <w:tc>
          <w:tcPr>
            <w:tcW w:w="3115" w:type="dxa"/>
          </w:tcPr>
          <w:p w14:paraId="4D3DE49C" w14:textId="77777777" w:rsidR="004327BD" w:rsidRPr="00C55FC3" w:rsidRDefault="00C55FC3" w:rsidP="004327BD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5A78219E" w14:textId="77777777" w:rsidR="004327BD" w:rsidRPr="00C55FC3" w:rsidRDefault="00C55FC3" w:rsidP="004327BD">
            <w:r>
              <w:t>Счётчик цикла</w:t>
            </w:r>
          </w:p>
        </w:tc>
        <w:tc>
          <w:tcPr>
            <w:tcW w:w="3115" w:type="dxa"/>
          </w:tcPr>
          <w:p w14:paraId="4DAE8848" w14:textId="77777777"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4327BD" w14:paraId="15114A6E" w14:textId="77777777" w:rsidTr="004327BD">
        <w:tc>
          <w:tcPr>
            <w:tcW w:w="3115" w:type="dxa"/>
          </w:tcPr>
          <w:p w14:paraId="48D8BFDD" w14:textId="77777777"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3115" w:type="dxa"/>
          </w:tcPr>
          <w:p w14:paraId="3E4563BE" w14:textId="77777777" w:rsidR="004327BD" w:rsidRDefault="00C50C58" w:rsidP="004327BD">
            <w:r>
              <w:t>Промежуточная пер</w:t>
            </w:r>
            <w:r w:rsidR="00165857">
              <w:t>е</w:t>
            </w:r>
            <w:r>
              <w:t>менная</w:t>
            </w:r>
          </w:p>
        </w:tc>
        <w:tc>
          <w:tcPr>
            <w:tcW w:w="3115" w:type="dxa"/>
          </w:tcPr>
          <w:p w14:paraId="07103D6E" w14:textId="77777777" w:rsidR="004327BD" w:rsidRPr="00C55FC3" w:rsidRDefault="00C55FC3" w:rsidP="004327B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327BD" w14:paraId="3C954022" w14:textId="77777777" w:rsidTr="004327BD">
        <w:tc>
          <w:tcPr>
            <w:tcW w:w="3115" w:type="dxa"/>
          </w:tcPr>
          <w:p w14:paraId="53610A8B" w14:textId="77777777" w:rsidR="004327BD" w:rsidRPr="00EE3562" w:rsidRDefault="00EE3562" w:rsidP="004327BD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4CDE5342" w14:textId="77777777" w:rsidR="004327BD" w:rsidRPr="00165857" w:rsidRDefault="00EE3562" w:rsidP="004327BD">
            <w:pPr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3115" w:type="dxa"/>
          </w:tcPr>
          <w:p w14:paraId="082CDFE0" w14:textId="77777777" w:rsidR="004327BD" w:rsidRPr="00EE3562" w:rsidRDefault="00EE3562" w:rsidP="004327B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44CA3530" w14:textId="77777777" w:rsidR="004327BD" w:rsidRDefault="004327BD" w:rsidP="004327BD">
      <w:pPr>
        <w:ind w:left="360"/>
      </w:pPr>
    </w:p>
    <w:p w14:paraId="1C674E4D" w14:textId="77777777" w:rsidR="004327BD" w:rsidRDefault="004327BD" w:rsidP="000F1CFF">
      <w:pPr>
        <w:pStyle w:val="ListParagraph"/>
        <w:numPr>
          <w:ilvl w:val="0"/>
          <w:numId w:val="10"/>
        </w:numPr>
      </w:pPr>
    </w:p>
    <w:p w14:paraId="4233ADF9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14:paraId="53A606AB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235AA677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262CE0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7B0DCA0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t, y, c, </w:t>
      </w:r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t:</w:t>
      </w:r>
      <w:r w:rsidRPr="00262CE0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70CC536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0FF66F5A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</w:t>
      </w:r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c :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1A9527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t :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2D8E19F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7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5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5544C54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E011BDE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c :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= c * sqrt(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</w:t>
      </w:r>
      <w:proofErr w:type="spell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B96D61C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4A0CE6E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= t - abs(ln(c));</w:t>
      </w:r>
    </w:p>
    <w:p w14:paraId="581C3F21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Start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y: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262CE0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proofErr w:type="gramEnd"/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4EAEC7DA" w14:textId="77777777" w:rsidR="00A6694A" w:rsidRPr="00262CE0" w:rsidRDefault="00A6694A" w:rsidP="00A6694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2C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62CE0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2235E17F" w14:textId="77777777" w:rsidR="00A6694A" w:rsidRDefault="00262CE0" w:rsidP="00262CE0">
      <w:pPr>
        <w:pStyle w:val="ListParagraph"/>
        <w:numPr>
          <w:ilvl w:val="0"/>
          <w:numId w:val="10"/>
        </w:numPr>
        <w:rPr>
          <w:lang w:val="en-US"/>
        </w:rPr>
      </w:pPr>
      <w:r w:rsidRPr="00262CE0">
        <w:rPr>
          <w:noProof/>
          <w:lang w:val="en-US"/>
        </w:rPr>
        <w:drawing>
          <wp:inline distT="0" distB="0" distL="0" distR="0" wp14:anchorId="4625B11A" wp14:editId="2F080B9D">
            <wp:extent cx="933450" cy="4953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87CD0" w14:textId="77777777" w:rsidR="00262CE0" w:rsidRPr="0091773E" w:rsidRDefault="00262CE0" w:rsidP="00262CE0">
      <w:pPr>
        <w:pStyle w:val="ListParagraph"/>
        <w:numPr>
          <w:ilvl w:val="0"/>
          <w:numId w:val="10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ции программы ввёл промежуточную переменную.</w:t>
      </w:r>
    </w:p>
    <w:p w14:paraId="6FA15305" w14:textId="2F51A30C" w:rsidR="00515B44" w:rsidRDefault="00515B44" w:rsidP="00515B44">
      <w:pPr>
        <w:pStyle w:val="ListParagraph"/>
        <w:numPr>
          <w:ilvl w:val="0"/>
          <w:numId w:val="10"/>
        </w:numPr>
      </w:pPr>
      <w:r>
        <w:t>Вычислил</w:t>
      </w:r>
      <w:r w:rsidR="00262CE0" w:rsidRPr="00240794">
        <w:t xml:space="preserve"> значение выражения:</w:t>
      </w:r>
      <w:r w:rsidR="00262CE0">
        <w:t xml:space="preserve"> </w:t>
      </w:r>
      <m:oMath>
        <m:r>
          <w:rPr>
            <w:rFonts w:ascii="Cambria Math" w:hAnsi="Cambria Math"/>
          </w:rPr>
          <m:t>y=5*x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7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x</m:t>
                        </m:r>
                      </m:e>
                    </m:rad>
                  </m:e>
                </m:nary>
              </m:e>
            </m:func>
          </m:e>
        </m:d>
      </m:oMath>
      <w:r w:rsidR="00262CE0" w:rsidRPr="000F1CFF">
        <w:rPr>
          <w:rFonts w:eastAsiaTheme="minorEastAsia"/>
        </w:rPr>
        <w:t xml:space="preserve">, </w:t>
      </w:r>
      <w:r w:rsidR="00262CE0"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n=55</m:t>
        </m:r>
      </m:oMath>
      <w:r w:rsidR="00262CE0" w:rsidRPr="000F1CFF">
        <w:rPr>
          <w:rFonts w:eastAsiaTheme="minorEastAsia"/>
        </w:rPr>
        <w:t xml:space="preserve">, </w:t>
      </w:r>
      <w:r w:rsidR="00262CE0">
        <w:rPr>
          <w:rFonts w:eastAsiaTheme="minorEastAsia"/>
        </w:rPr>
        <w:t xml:space="preserve">а </w:t>
      </w:r>
      <m:oMath>
        <m:r>
          <w:rPr>
            <w:rFonts w:ascii="Cambria Math" w:eastAsiaTheme="minorEastAsia" w:hAnsi="Cambria Math"/>
          </w:rPr>
          <m:t>x=0,5</m:t>
        </m:r>
      </m:oMath>
      <w:r w:rsidR="00262CE0" w:rsidRPr="00FB412C">
        <w:rPr>
          <w:rFonts w:eastAsiaTheme="minorEastAsia"/>
        </w:rPr>
        <w:t>.</w:t>
      </w:r>
    </w:p>
    <w:p w14:paraId="1AFACA06" w14:textId="5F3B5DC3" w:rsidR="00515B44" w:rsidRPr="00D74EE7" w:rsidRDefault="00A0078A" w:rsidP="008122E7">
      <w:pPr>
        <w:pStyle w:val="Heading2"/>
        <w:jc w:val="center"/>
      </w:pPr>
      <w:r>
        <w:t>4</w:t>
      </w:r>
      <w:r w:rsidR="00515B44">
        <w:t xml:space="preserve"> </w:t>
      </w:r>
      <w:r w:rsidR="00515B44" w:rsidRPr="00D74EE7">
        <w:t>задание</w:t>
      </w:r>
    </w:p>
    <w:p w14:paraId="22250E8A" w14:textId="77777777" w:rsidR="00515B44" w:rsidRDefault="00515B44" w:rsidP="00515B44">
      <w:pPr>
        <w:pStyle w:val="ListParagraph"/>
        <w:numPr>
          <w:ilvl w:val="0"/>
          <w:numId w:val="12"/>
        </w:numPr>
      </w:pPr>
      <w:r>
        <w:t>Детерминированные циклические вычислительные процессы с управлением по аргументу.</w:t>
      </w:r>
    </w:p>
    <w:p w14:paraId="02AB8D1E" w14:textId="77777777" w:rsidR="00515B44" w:rsidRDefault="00515B44" w:rsidP="00515B44">
      <w:pPr>
        <w:pStyle w:val="ListParagraph"/>
        <w:numPr>
          <w:ilvl w:val="0"/>
          <w:numId w:val="12"/>
        </w:numPr>
      </w:pPr>
      <w:r w:rsidRPr="00875A48">
        <w:t xml:space="preserve">Научится реализовать алгоритмы на </w:t>
      </w:r>
      <w:r>
        <w:t xml:space="preserve">детерминированные циклические вычислительные процессы с управлением по аргумент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0A51683B" w14:textId="77777777" w:rsidR="00515B44" w:rsidRDefault="00515B44" w:rsidP="00515B44">
      <w:pPr>
        <w:pStyle w:val="ListParagraph"/>
        <w:numPr>
          <w:ilvl w:val="0"/>
          <w:numId w:val="12"/>
        </w:numPr>
      </w:pPr>
      <w:r w:rsidRPr="00875A48">
        <w:t>ПК, PascalABC.NET</w:t>
      </w:r>
      <w:r>
        <w:t xml:space="preserve"> 3.4.2.</w:t>
      </w:r>
    </w:p>
    <w:p w14:paraId="701858FA" w14:textId="77777777" w:rsidR="00515B44" w:rsidRPr="000E0B7B" w:rsidRDefault="00515B44" w:rsidP="00515B44">
      <w:pPr>
        <w:pStyle w:val="ListParagraph"/>
        <w:numPr>
          <w:ilvl w:val="0"/>
          <w:numId w:val="12"/>
        </w:numPr>
      </w:pPr>
      <w:r w:rsidRPr="00515B44">
        <w:t>Вычислить:</w:t>
      </w:r>
      <w:r>
        <w:t xml:space="preserve">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*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2*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den>
        </m:f>
      </m:oMath>
      <w:r w:rsidR="000E0B7B" w:rsidRPr="000E0B7B">
        <w:rPr>
          <w:rFonts w:eastAsiaTheme="minorEastAsia"/>
        </w:rPr>
        <w:t>.</w:t>
      </w:r>
    </w:p>
    <w:p w14:paraId="711A72D5" w14:textId="77777777" w:rsidR="000E0B7B" w:rsidRPr="000E0B7B" w:rsidRDefault="000E0B7B" w:rsidP="00515B44">
      <w:pPr>
        <w:pStyle w:val="ListParagraph"/>
        <w:numPr>
          <w:ilvl w:val="0"/>
          <w:numId w:val="12"/>
        </w:numPr>
      </w:pP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*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2*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den>
        </m:f>
      </m:oMath>
      <w:r w:rsidRPr="000E0B7B">
        <w:rPr>
          <w:rFonts w:eastAsiaTheme="minorEastAsia"/>
        </w:rPr>
        <w:t>.</w:t>
      </w:r>
    </w:p>
    <w:p w14:paraId="1EB44865" w14:textId="77777777" w:rsidR="000E0B7B" w:rsidRPr="007E00B7" w:rsidRDefault="00146D25" w:rsidP="00515B44">
      <w:pPr>
        <w:pStyle w:val="ListParagraph"/>
        <w:numPr>
          <w:ilvl w:val="0"/>
          <w:numId w:val="12"/>
        </w:numPr>
      </w:pPr>
      <w:r>
        <w:rPr>
          <w:noProof/>
        </w:rPr>
        <w:lastRenderedPageBreak/>
        <w:drawing>
          <wp:inline distT="0" distB="0" distL="0" distR="0" wp14:anchorId="62B23F5A" wp14:editId="6B355E2C">
            <wp:extent cx="5934075" cy="6943725"/>
            <wp:effectExtent l="0" t="0" r="0" b="0"/>
            <wp:docPr id="12" name="Рисунок 12" descr="D:\Users\Rakleed\Downloads\LW_1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Rakleed\Downloads\LW_1.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94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A1DA4" w14:textId="77777777" w:rsidR="007E00B7" w:rsidRPr="007E00B7" w:rsidRDefault="007E00B7" w:rsidP="00515B44">
      <w:pPr>
        <w:pStyle w:val="ListParagraph"/>
        <w:numPr>
          <w:ilvl w:val="0"/>
          <w:numId w:val="12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563768" w14:paraId="79C173C8" w14:textId="77777777" w:rsidTr="00563768">
        <w:tc>
          <w:tcPr>
            <w:tcW w:w="3115" w:type="dxa"/>
          </w:tcPr>
          <w:p w14:paraId="075FD2FB" w14:textId="77777777" w:rsidR="00563768" w:rsidRPr="005D7CB8" w:rsidRDefault="00563768" w:rsidP="005D7CB8">
            <w:pPr>
              <w:jc w:val="center"/>
              <w:rPr>
                <w:b/>
              </w:rPr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022D95B8" w14:textId="77777777" w:rsidR="00563768" w:rsidRPr="005D7CB8" w:rsidRDefault="00563768" w:rsidP="005D7CB8">
            <w:pPr>
              <w:jc w:val="center"/>
              <w:rPr>
                <w:b/>
              </w:rPr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29D55F9B" w14:textId="77777777" w:rsidR="00563768" w:rsidRPr="005D7CB8" w:rsidRDefault="00563768" w:rsidP="005D7CB8">
            <w:pPr>
              <w:jc w:val="center"/>
              <w:rPr>
                <w:b/>
              </w:rPr>
            </w:pPr>
            <w:r w:rsidRPr="005D7CB8">
              <w:rPr>
                <w:b/>
              </w:rPr>
              <w:t>Тип</w:t>
            </w:r>
          </w:p>
        </w:tc>
      </w:tr>
      <w:tr w:rsidR="00563768" w14:paraId="1D2E80B3" w14:textId="77777777" w:rsidTr="00563768">
        <w:tc>
          <w:tcPr>
            <w:tcW w:w="3115" w:type="dxa"/>
          </w:tcPr>
          <w:p w14:paraId="0D83B286" w14:textId="77777777"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3115" w:type="dxa"/>
          </w:tcPr>
          <w:p w14:paraId="106483B1" w14:textId="77777777" w:rsidR="00563768" w:rsidRDefault="00F87268" w:rsidP="007E00B7">
            <w:r>
              <w:t>Парам. цикла и число, кот</w:t>
            </w:r>
            <w:r w:rsidRPr="006C382E">
              <w:t>.</w:t>
            </w:r>
            <w:r>
              <w:t xml:space="preserve"> вводит пользователь</w:t>
            </w:r>
          </w:p>
        </w:tc>
        <w:tc>
          <w:tcPr>
            <w:tcW w:w="3115" w:type="dxa"/>
          </w:tcPr>
          <w:p w14:paraId="7B1CDBF0" w14:textId="77777777" w:rsidR="00563768" w:rsidRDefault="00EA28B6" w:rsidP="007E00B7">
            <w:r>
              <w:rPr>
                <w:lang w:val="en-US"/>
              </w:rPr>
              <w:t>integer</w:t>
            </w:r>
          </w:p>
        </w:tc>
      </w:tr>
      <w:tr w:rsidR="00563768" w:rsidRPr="00554410" w14:paraId="156EA280" w14:textId="77777777" w:rsidTr="00563768">
        <w:tc>
          <w:tcPr>
            <w:tcW w:w="3115" w:type="dxa"/>
          </w:tcPr>
          <w:p w14:paraId="1C0C05E8" w14:textId="77777777" w:rsidR="00563768" w:rsidRPr="003472C6" w:rsidRDefault="003472C6" w:rsidP="007E00B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144B5593" w14:textId="77777777" w:rsidR="00563768" w:rsidRPr="00554410" w:rsidRDefault="00F87268" w:rsidP="007E00B7">
            <w:r>
              <w:t>Парам</w:t>
            </w:r>
            <w:r w:rsidRPr="00554410">
              <w:t xml:space="preserve">. </w:t>
            </w:r>
            <w:r>
              <w:t>цикла</w:t>
            </w:r>
            <w:r w:rsidR="00554410" w:rsidRPr="00554410">
              <w:t xml:space="preserve"> </w:t>
            </w:r>
            <w:r w:rsidR="00554410">
              <w:t>и</w:t>
            </w:r>
            <w:r w:rsidR="00554410" w:rsidRPr="00554410">
              <w:t xml:space="preserve"> </w:t>
            </w:r>
            <w:proofErr w:type="spellStart"/>
            <w:r w:rsidR="00554410">
              <w:t>счётч</w:t>
            </w:r>
            <w:proofErr w:type="spellEnd"/>
            <w:r w:rsidR="00554410" w:rsidRPr="00554410">
              <w:t xml:space="preserve">. </w:t>
            </w:r>
            <w:r w:rsidR="00554410">
              <w:t>цикла</w:t>
            </w:r>
          </w:p>
        </w:tc>
        <w:tc>
          <w:tcPr>
            <w:tcW w:w="3115" w:type="dxa"/>
          </w:tcPr>
          <w:p w14:paraId="291E9609" w14:textId="77777777" w:rsidR="00563768" w:rsidRPr="00554410" w:rsidRDefault="00EA28B6" w:rsidP="007E00B7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63768" w:rsidRPr="00554410" w14:paraId="6DF11D9A" w14:textId="77777777" w:rsidTr="00563768">
        <w:tc>
          <w:tcPr>
            <w:tcW w:w="3115" w:type="dxa"/>
          </w:tcPr>
          <w:p w14:paraId="505CCA10" w14:textId="77777777"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s1</w:t>
            </w:r>
          </w:p>
        </w:tc>
        <w:tc>
          <w:tcPr>
            <w:tcW w:w="3115" w:type="dxa"/>
          </w:tcPr>
          <w:p w14:paraId="12C09F2F" w14:textId="77777777" w:rsidR="00563768" w:rsidRPr="00554410" w:rsidRDefault="005B2695" w:rsidP="007E00B7">
            <w:pPr>
              <w:rPr>
                <w:lang w:val="en-US"/>
              </w:rPr>
            </w:pPr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сумма</w:t>
            </w:r>
          </w:p>
        </w:tc>
        <w:tc>
          <w:tcPr>
            <w:tcW w:w="3115" w:type="dxa"/>
          </w:tcPr>
          <w:p w14:paraId="02A7799D" w14:textId="77777777" w:rsidR="00563768" w:rsidRPr="00554410" w:rsidRDefault="00765DD6" w:rsidP="007E00B7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3768" w:rsidRPr="00554410" w14:paraId="7481B8E3" w14:textId="77777777" w:rsidTr="00563768">
        <w:tc>
          <w:tcPr>
            <w:tcW w:w="3115" w:type="dxa"/>
          </w:tcPr>
          <w:p w14:paraId="5609852C" w14:textId="77777777"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s2</w:t>
            </w:r>
          </w:p>
        </w:tc>
        <w:tc>
          <w:tcPr>
            <w:tcW w:w="3115" w:type="dxa"/>
          </w:tcPr>
          <w:p w14:paraId="4646CCDD" w14:textId="77777777" w:rsidR="00563768" w:rsidRPr="00554410" w:rsidRDefault="005B2695" w:rsidP="007E00B7">
            <w:pPr>
              <w:rPr>
                <w:lang w:val="en-US"/>
              </w:rPr>
            </w:pPr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сумма</w:t>
            </w:r>
          </w:p>
        </w:tc>
        <w:tc>
          <w:tcPr>
            <w:tcW w:w="3115" w:type="dxa"/>
          </w:tcPr>
          <w:p w14:paraId="252E18FF" w14:textId="77777777" w:rsidR="00563768" w:rsidRPr="00554410" w:rsidRDefault="00EA28B6" w:rsidP="007E00B7">
            <w:pPr>
              <w:rPr>
                <w:lang w:val="en-US"/>
              </w:rPr>
            </w:pPr>
            <w:r w:rsidRPr="00554410">
              <w:rPr>
                <w:lang w:val="en-US"/>
              </w:rPr>
              <w:t>real</w:t>
            </w:r>
          </w:p>
        </w:tc>
      </w:tr>
      <w:tr w:rsidR="00563768" w:rsidRPr="00554410" w14:paraId="2C0FE77B" w14:textId="77777777" w:rsidTr="00563768">
        <w:tc>
          <w:tcPr>
            <w:tcW w:w="3115" w:type="dxa"/>
          </w:tcPr>
          <w:p w14:paraId="2F9EDCE5" w14:textId="77777777"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p1</w:t>
            </w:r>
          </w:p>
        </w:tc>
        <w:tc>
          <w:tcPr>
            <w:tcW w:w="3115" w:type="dxa"/>
          </w:tcPr>
          <w:p w14:paraId="7C8CFD8D" w14:textId="77777777" w:rsidR="00563768" w:rsidRPr="00554410" w:rsidRDefault="005B2695" w:rsidP="007E00B7">
            <w:pPr>
              <w:rPr>
                <w:lang w:val="en-US"/>
              </w:rPr>
            </w:pPr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произведение</w:t>
            </w:r>
          </w:p>
        </w:tc>
        <w:tc>
          <w:tcPr>
            <w:tcW w:w="3115" w:type="dxa"/>
          </w:tcPr>
          <w:p w14:paraId="47E80B8C" w14:textId="77777777" w:rsidR="00563768" w:rsidRPr="00EA28B6" w:rsidRDefault="00EA28B6" w:rsidP="007E00B7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3768" w14:paraId="652E221E" w14:textId="77777777" w:rsidTr="00563768">
        <w:tc>
          <w:tcPr>
            <w:tcW w:w="3115" w:type="dxa"/>
          </w:tcPr>
          <w:p w14:paraId="7930298E" w14:textId="77777777" w:rsidR="00563768" w:rsidRP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p2</w:t>
            </w:r>
          </w:p>
        </w:tc>
        <w:tc>
          <w:tcPr>
            <w:tcW w:w="3115" w:type="dxa"/>
          </w:tcPr>
          <w:p w14:paraId="47B71E8D" w14:textId="77777777" w:rsidR="00563768" w:rsidRDefault="005B2695" w:rsidP="007E00B7">
            <w:r>
              <w:t>Парам</w:t>
            </w:r>
            <w:r w:rsidRPr="00554410">
              <w:rPr>
                <w:lang w:val="en-US"/>
              </w:rPr>
              <w:t xml:space="preserve">. </w:t>
            </w:r>
            <w:r>
              <w:t>цикла</w:t>
            </w:r>
            <w:r w:rsidRPr="00554410">
              <w:rPr>
                <w:lang w:val="en-US"/>
              </w:rPr>
              <w:t xml:space="preserve">, </w:t>
            </w:r>
            <w:r>
              <w:t>произведение</w:t>
            </w:r>
          </w:p>
        </w:tc>
        <w:tc>
          <w:tcPr>
            <w:tcW w:w="3115" w:type="dxa"/>
          </w:tcPr>
          <w:p w14:paraId="571BEBB3" w14:textId="77777777" w:rsidR="00563768" w:rsidRDefault="00765DD6" w:rsidP="007E00B7">
            <w:r>
              <w:rPr>
                <w:lang w:val="en-US"/>
              </w:rPr>
              <w:t>real</w:t>
            </w:r>
          </w:p>
        </w:tc>
      </w:tr>
      <w:tr w:rsidR="003472C6" w14:paraId="2D0C2D88" w14:textId="77777777" w:rsidTr="00563768">
        <w:tc>
          <w:tcPr>
            <w:tcW w:w="3115" w:type="dxa"/>
          </w:tcPr>
          <w:p w14:paraId="35DFCEE9" w14:textId="77777777" w:rsid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66119DB4" w14:textId="77777777" w:rsidR="003472C6" w:rsidRDefault="005B2695" w:rsidP="007E00B7">
            <w:r>
              <w:t>Результат</w:t>
            </w:r>
          </w:p>
        </w:tc>
        <w:tc>
          <w:tcPr>
            <w:tcW w:w="3115" w:type="dxa"/>
          </w:tcPr>
          <w:p w14:paraId="4CDBF328" w14:textId="77777777" w:rsidR="003472C6" w:rsidRPr="00EA28B6" w:rsidRDefault="00EA28B6" w:rsidP="007E00B7">
            <w:r>
              <w:rPr>
                <w:lang w:val="en-US"/>
              </w:rPr>
              <w:t>real</w:t>
            </w:r>
          </w:p>
        </w:tc>
      </w:tr>
      <w:tr w:rsidR="003472C6" w:rsidRPr="005B2695" w14:paraId="2FF824FF" w14:textId="77777777" w:rsidTr="00563768">
        <w:tc>
          <w:tcPr>
            <w:tcW w:w="3115" w:type="dxa"/>
          </w:tcPr>
          <w:p w14:paraId="473B98BE" w14:textId="77777777" w:rsidR="003472C6" w:rsidRDefault="003472C6" w:rsidP="007E00B7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115" w:type="dxa"/>
          </w:tcPr>
          <w:p w14:paraId="545F7ECC" w14:textId="77777777" w:rsidR="003472C6" w:rsidRPr="005B2695" w:rsidRDefault="005B2695" w:rsidP="007E00B7">
            <w:r>
              <w:t>Парам</w:t>
            </w:r>
            <w:r w:rsidRPr="005B2695">
              <w:t xml:space="preserve">. </w:t>
            </w:r>
            <w:r>
              <w:t>цикла и промежуточная</w:t>
            </w:r>
            <w:r w:rsidRPr="005B2695">
              <w:t xml:space="preserve"> </w:t>
            </w:r>
            <w:r>
              <w:t>переменная</w:t>
            </w:r>
          </w:p>
        </w:tc>
        <w:tc>
          <w:tcPr>
            <w:tcW w:w="3115" w:type="dxa"/>
          </w:tcPr>
          <w:p w14:paraId="6E9046C7" w14:textId="77777777" w:rsidR="003472C6" w:rsidRPr="00EA28B6" w:rsidRDefault="00EA28B6" w:rsidP="007E00B7">
            <w:r>
              <w:rPr>
                <w:lang w:val="en-US"/>
              </w:rPr>
              <w:t>real</w:t>
            </w:r>
          </w:p>
        </w:tc>
      </w:tr>
      <w:tr w:rsidR="005D7CB8" w:rsidRPr="005B2695" w14:paraId="62BF4EF5" w14:textId="77777777" w:rsidTr="00563768">
        <w:tc>
          <w:tcPr>
            <w:tcW w:w="3115" w:type="dxa"/>
          </w:tcPr>
          <w:p w14:paraId="5DB02945" w14:textId="77777777" w:rsidR="005D7CB8" w:rsidRDefault="005D7CB8" w:rsidP="007E00B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</w:t>
            </w:r>
          </w:p>
        </w:tc>
        <w:tc>
          <w:tcPr>
            <w:tcW w:w="3115" w:type="dxa"/>
          </w:tcPr>
          <w:p w14:paraId="4A2C25B7" w14:textId="77777777" w:rsidR="005D7CB8" w:rsidRPr="005B2695" w:rsidRDefault="005B2695" w:rsidP="007E00B7">
            <w:r>
              <w:t>Парам</w:t>
            </w:r>
            <w:r w:rsidRPr="005B2695">
              <w:t xml:space="preserve">. </w:t>
            </w:r>
            <w:r>
              <w:t>цикла и промежуточная</w:t>
            </w:r>
            <w:r w:rsidRPr="005B2695">
              <w:t xml:space="preserve"> </w:t>
            </w:r>
            <w:r>
              <w:t>переменная</w:t>
            </w:r>
          </w:p>
        </w:tc>
        <w:tc>
          <w:tcPr>
            <w:tcW w:w="3115" w:type="dxa"/>
          </w:tcPr>
          <w:p w14:paraId="1AAFBBAB" w14:textId="77777777" w:rsidR="005D7CB8" w:rsidRPr="00EA28B6" w:rsidRDefault="00EA28B6" w:rsidP="007E00B7">
            <w:r>
              <w:rPr>
                <w:lang w:val="en-US"/>
              </w:rPr>
              <w:t>integer</w:t>
            </w:r>
          </w:p>
        </w:tc>
      </w:tr>
    </w:tbl>
    <w:p w14:paraId="604503EA" w14:textId="77777777" w:rsidR="007E00B7" w:rsidRPr="005B2695" w:rsidRDefault="007E00B7" w:rsidP="007E00B7"/>
    <w:p w14:paraId="52B40BF6" w14:textId="77777777" w:rsidR="007E00B7" w:rsidRPr="005B2695" w:rsidRDefault="007E00B7" w:rsidP="00515B44">
      <w:pPr>
        <w:pStyle w:val="ListParagraph"/>
        <w:numPr>
          <w:ilvl w:val="0"/>
          <w:numId w:val="12"/>
        </w:numPr>
      </w:pPr>
    </w:p>
    <w:p w14:paraId="603BC20B" w14:textId="77777777"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pr2;</w:t>
      </w:r>
    </w:p>
    <w:p w14:paraId="6F900C7D" w14:textId="77777777"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043C1837" w14:textId="77777777"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765DD6">
        <w:rPr>
          <w:rFonts w:ascii="Courier New" w:hAnsi="Courier New" w:cs="Courier New"/>
          <w:color w:val="000000"/>
          <w:sz w:val="20"/>
          <w:szCs w:val="20"/>
        </w:rPr>
        <w:t xml:space="preserve">n, i, </w:t>
      </w:r>
      <w:proofErr w:type="gramStart"/>
      <w:r w:rsidRPr="00765DD6">
        <w:rPr>
          <w:rFonts w:ascii="Courier New" w:hAnsi="Courier New" w:cs="Courier New"/>
          <w:color w:val="000000"/>
          <w:sz w:val="20"/>
          <w:szCs w:val="20"/>
        </w:rPr>
        <w:t>t:</w:t>
      </w:r>
      <w:r w:rsidRPr="00765DD6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gramEnd"/>
      <w:r w:rsidRPr="00765DD6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079B2C0" w14:textId="77777777"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s1, s2, p1, p2, y, </w:t>
      </w:r>
      <w:proofErr w:type="gramStart"/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u:</w:t>
      </w:r>
      <w:r w:rsidRPr="00765DD6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7CB2F24" w14:textId="77777777"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8DC452E" w14:textId="77777777"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765DD6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765DD6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765DD6">
        <w:rPr>
          <w:rFonts w:ascii="Courier New" w:hAnsi="Courier New" w:cs="Courier New"/>
          <w:color w:val="0000FF"/>
          <w:sz w:val="20"/>
          <w:szCs w:val="20"/>
        </w:rPr>
        <w:t>'Введите натуральное число, больше чем "2": '</w:t>
      </w:r>
      <w:r w:rsidRPr="00765DD6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556CC07" w14:textId="77777777"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1DDE0BFA" w14:textId="77777777"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s</w:t>
      </w:r>
      <w:proofErr w:type="gram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1 :</w:t>
      </w:r>
      <w:proofErr w:type="gram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s2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p1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p2 :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A7E2ACB" w14:textId="77777777"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proofErr w:type="spellStart"/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n</w:t>
      </w:r>
      <w:proofErr w:type="spell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53C97B3" w14:textId="77777777"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0945B5D" w14:textId="77777777" w:rsidR="00765DD6" w:rsidRPr="001A0F7B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A0F7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t :</w:t>
      </w:r>
      <w:proofErr w:type="gram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</w:t>
      </w:r>
      <w:proofErr w:type="spell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u := </w:t>
      </w:r>
      <w:proofErr w:type="spell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/ (</w:t>
      </w:r>
      <w:proofErr w:type="spellStart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1A0F7B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1A0F7B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5681AE24" w14:textId="77777777" w:rsidR="00765DD6" w:rsidRPr="00765DD6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s</w:t>
      </w:r>
      <w:proofErr w:type="gramStart"/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1 :</w:t>
      </w:r>
      <w:proofErr w:type="gramEnd"/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s1 + t; </w:t>
      </w:r>
      <w:r w:rsidR="002419DE"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p1 := p1 * u</w:t>
      </w: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>; p2 := p2 * t; s2 := s2 * u;</w:t>
      </w:r>
    </w:p>
    <w:p w14:paraId="48026D20" w14:textId="77777777" w:rsidR="00765DD6" w:rsidRPr="007D2DAF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65D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D2DA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02145F6" w14:textId="77777777" w:rsidR="00765DD6" w:rsidRPr="007D2DAF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= (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s1 + p1) / (p2 + 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* s2);</w:t>
      </w:r>
    </w:p>
    <w:p w14:paraId="37859FF8" w14:textId="77777777" w:rsidR="00765DD6" w:rsidRPr="007D2DAF" w:rsidRDefault="00765DD6" w:rsidP="00765DD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Start"/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y: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7D2DAF">
        <w:rPr>
          <w:rFonts w:ascii="Courier New" w:hAnsi="Courier New" w:cs="Courier New"/>
          <w:color w:val="006400"/>
          <w:sz w:val="20"/>
          <w:szCs w:val="20"/>
          <w:lang w:val="en-US"/>
        </w:rPr>
        <w:t>18</w:t>
      </w:r>
      <w:proofErr w:type="gramEnd"/>
      <w:r w:rsidRPr="007D2DAF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1C56D060" w14:textId="77777777" w:rsidR="00765DD6" w:rsidRPr="00765DD6" w:rsidRDefault="00765DD6" w:rsidP="00765DD6">
      <w:pPr>
        <w:ind w:left="360"/>
        <w:rPr>
          <w:lang w:val="en-US"/>
        </w:rPr>
      </w:pPr>
      <w:proofErr w:type="spellStart"/>
      <w:r w:rsidRPr="00765DD6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765DD6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984C033" w14:textId="77777777" w:rsidR="007E00B7" w:rsidRDefault="008E488A" w:rsidP="008E488A">
      <w:pPr>
        <w:pStyle w:val="ListParagraph"/>
        <w:numPr>
          <w:ilvl w:val="0"/>
          <w:numId w:val="12"/>
        </w:numPr>
        <w:rPr>
          <w:lang w:val="en-US"/>
        </w:rPr>
      </w:pPr>
      <w:r w:rsidRPr="008E488A">
        <w:rPr>
          <w:noProof/>
          <w:lang w:val="en-US"/>
        </w:rPr>
        <w:drawing>
          <wp:inline distT="0" distB="0" distL="0" distR="0" wp14:anchorId="796AAF33" wp14:editId="0CD0230E">
            <wp:extent cx="3600450" cy="10668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E4FC1" w14:textId="77777777" w:rsidR="009E5821" w:rsidRPr="0091773E" w:rsidRDefault="009E5821" w:rsidP="009E5821">
      <w:pPr>
        <w:pStyle w:val="ListParagraph"/>
        <w:numPr>
          <w:ilvl w:val="0"/>
          <w:numId w:val="12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ции программ</w:t>
      </w:r>
      <w:r>
        <w:rPr>
          <w:rFonts w:eastAsiaTheme="minorEastAsia"/>
        </w:rPr>
        <w:t>ы</w:t>
      </w:r>
      <w:r w:rsidR="008E488A">
        <w:rPr>
          <w:rFonts w:eastAsiaTheme="minorEastAsia"/>
        </w:rPr>
        <w:t xml:space="preserve"> ввёл промежуточные переменные </w:t>
      </w:r>
      <w:r>
        <w:rPr>
          <w:rFonts w:eastAsiaTheme="minorEastAsia"/>
        </w:rPr>
        <w:t xml:space="preserve">(и в </w:t>
      </w:r>
      <w:proofErr w:type="spellStart"/>
      <w:r>
        <w:rPr>
          <w:rFonts w:eastAsiaTheme="minorEastAsia"/>
          <w:lang w:val="en-US"/>
        </w:rPr>
        <w:t>PascalABC</w:t>
      </w:r>
      <w:proofErr w:type="spellEnd"/>
      <w:r w:rsidRPr="009E5821">
        <w:rPr>
          <w:rFonts w:eastAsiaTheme="minorEastAsia"/>
        </w:rPr>
        <w:t>.</w:t>
      </w:r>
      <w:r>
        <w:rPr>
          <w:rFonts w:eastAsiaTheme="minorEastAsia"/>
          <w:lang w:val="en-US"/>
        </w:rPr>
        <w:t>NET</w:t>
      </w:r>
      <w:r w:rsidRPr="009E5821">
        <w:rPr>
          <w:rFonts w:eastAsiaTheme="minorEastAsia"/>
        </w:rPr>
        <w:t xml:space="preserve"> </w:t>
      </w:r>
      <w:r>
        <w:rPr>
          <w:rFonts w:eastAsiaTheme="minorEastAsia"/>
        </w:rPr>
        <w:t xml:space="preserve">типы </w:t>
      </w:r>
      <w:r>
        <w:rPr>
          <w:rFonts w:eastAsiaTheme="minorEastAsia"/>
          <w:lang w:val="en-US"/>
        </w:rPr>
        <w:t>integer</w:t>
      </w:r>
      <w:r w:rsidRPr="009E5821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w:proofErr w:type="spellStart"/>
      <w:r>
        <w:rPr>
          <w:rFonts w:eastAsiaTheme="minorEastAsia"/>
          <w:lang w:val="en-US"/>
        </w:rPr>
        <w:t>longint</w:t>
      </w:r>
      <w:proofErr w:type="spellEnd"/>
      <w:r w:rsidRPr="009E5821">
        <w:rPr>
          <w:rFonts w:eastAsiaTheme="minorEastAsia"/>
        </w:rPr>
        <w:t xml:space="preserve"> </w:t>
      </w:r>
      <w:r>
        <w:rPr>
          <w:rFonts w:eastAsiaTheme="minorEastAsia"/>
        </w:rPr>
        <w:t>равнозначны</w:t>
      </w:r>
      <w:r w:rsidR="008E488A">
        <w:rPr>
          <w:rFonts w:eastAsiaTheme="minorEastAsia"/>
        </w:rPr>
        <w:t>, если что</w:t>
      </w:r>
      <w:r>
        <w:rPr>
          <w:rFonts w:eastAsiaTheme="minorEastAsia"/>
        </w:rPr>
        <w:t>).</w:t>
      </w:r>
    </w:p>
    <w:p w14:paraId="79D64FD0" w14:textId="4FDF9F15" w:rsidR="009E5821" w:rsidRPr="008122E7" w:rsidRDefault="00563768" w:rsidP="00563768">
      <w:pPr>
        <w:pStyle w:val="ListParagraph"/>
        <w:numPr>
          <w:ilvl w:val="0"/>
          <w:numId w:val="12"/>
        </w:numPr>
      </w:pPr>
      <w:r>
        <w:t>Вычислил</w:t>
      </w:r>
      <w:r w:rsidRPr="00515B44">
        <w:t>:</w:t>
      </w:r>
      <w:r>
        <w:t xml:space="preserve">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*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num>
          <m:den>
            <m:nary>
              <m:naryPr>
                <m:chr m:val="∏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2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2*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i+2</m:t>
                        </m:r>
                      </m:den>
                    </m:f>
                  </m:e>
                </m:nary>
              </m:e>
            </m:nary>
          </m:den>
        </m:f>
      </m:oMath>
      <w:r w:rsidRPr="000E0B7B">
        <w:rPr>
          <w:rFonts w:eastAsiaTheme="minorEastAsia"/>
        </w:rPr>
        <w:t>.</w:t>
      </w:r>
    </w:p>
    <w:p w14:paraId="50E6C863" w14:textId="77777777" w:rsidR="008122E7" w:rsidRPr="009E5821" w:rsidRDefault="008122E7" w:rsidP="008122E7"/>
    <w:sectPr w:rsidR="008122E7" w:rsidRPr="009E58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59EFF6" w14:textId="77777777" w:rsidR="00EC43CA" w:rsidRDefault="00EC43CA" w:rsidP="00C3780A">
      <w:pPr>
        <w:spacing w:after="0" w:line="240" w:lineRule="auto"/>
      </w:pPr>
      <w:r>
        <w:separator/>
      </w:r>
    </w:p>
  </w:endnote>
  <w:endnote w:type="continuationSeparator" w:id="0">
    <w:p w14:paraId="2C09DAA3" w14:textId="77777777" w:rsidR="00EC43CA" w:rsidRDefault="00EC43CA" w:rsidP="00C378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F84121" w14:textId="77777777" w:rsidR="00EC43CA" w:rsidRDefault="00EC43CA" w:rsidP="00C3780A">
      <w:pPr>
        <w:spacing w:after="0" w:line="240" w:lineRule="auto"/>
      </w:pPr>
      <w:r>
        <w:separator/>
      </w:r>
    </w:p>
  </w:footnote>
  <w:footnote w:type="continuationSeparator" w:id="0">
    <w:p w14:paraId="70E68514" w14:textId="77777777" w:rsidR="00EC43CA" w:rsidRDefault="00EC43CA" w:rsidP="00C378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B3150"/>
    <w:multiLevelType w:val="hybridMultilevel"/>
    <w:tmpl w:val="7FDE08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7097A"/>
    <w:multiLevelType w:val="hybridMultilevel"/>
    <w:tmpl w:val="7FDE08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B52D0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F6A6F"/>
    <w:multiLevelType w:val="hybridMultilevel"/>
    <w:tmpl w:val="C2F00B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B6531"/>
    <w:multiLevelType w:val="hybridMultilevel"/>
    <w:tmpl w:val="A4D2A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92563"/>
    <w:multiLevelType w:val="hybridMultilevel"/>
    <w:tmpl w:val="D584E2F4"/>
    <w:lvl w:ilvl="0" w:tplc="2586E8C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B5AE7"/>
    <w:multiLevelType w:val="hybridMultilevel"/>
    <w:tmpl w:val="56AEDAE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2A6262"/>
    <w:multiLevelType w:val="hybridMultilevel"/>
    <w:tmpl w:val="F7F2984E"/>
    <w:lvl w:ilvl="0" w:tplc="0D0012D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7753C2A"/>
    <w:multiLevelType w:val="hybridMultilevel"/>
    <w:tmpl w:val="BEF6959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4C4553"/>
    <w:multiLevelType w:val="hybridMultilevel"/>
    <w:tmpl w:val="69402990"/>
    <w:lvl w:ilvl="0" w:tplc="E6165E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CA77680"/>
    <w:multiLevelType w:val="hybridMultilevel"/>
    <w:tmpl w:val="5340492C"/>
    <w:lvl w:ilvl="0" w:tplc="8F58B90C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7C3823"/>
    <w:multiLevelType w:val="hybridMultilevel"/>
    <w:tmpl w:val="5E86B154"/>
    <w:lvl w:ilvl="0" w:tplc="38128B32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6"/>
  </w:num>
  <w:num w:numId="5">
    <w:abstractNumId w:val="3"/>
  </w:num>
  <w:num w:numId="6">
    <w:abstractNumId w:val="11"/>
  </w:num>
  <w:num w:numId="7">
    <w:abstractNumId w:val="9"/>
  </w:num>
  <w:num w:numId="8">
    <w:abstractNumId w:val="4"/>
  </w:num>
  <w:num w:numId="9">
    <w:abstractNumId w:val="2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szAwMTYwNzYyNbVQ0lEKTi0uzszPAykwqQUAQjvmSiwAAAA="/>
  </w:docVars>
  <w:rsids>
    <w:rsidRoot w:val="00D05A0C"/>
    <w:rsid w:val="0000180A"/>
    <w:rsid w:val="000311AA"/>
    <w:rsid w:val="00090600"/>
    <w:rsid w:val="000A7586"/>
    <w:rsid w:val="000B2235"/>
    <w:rsid w:val="000E0B7B"/>
    <w:rsid w:val="000F1CFF"/>
    <w:rsid w:val="0013004C"/>
    <w:rsid w:val="00146D25"/>
    <w:rsid w:val="00165857"/>
    <w:rsid w:val="00173C4A"/>
    <w:rsid w:val="001A0F7B"/>
    <w:rsid w:val="001F3864"/>
    <w:rsid w:val="00234E26"/>
    <w:rsid w:val="00240794"/>
    <w:rsid w:val="002419DE"/>
    <w:rsid w:val="00262CE0"/>
    <w:rsid w:val="002B2298"/>
    <w:rsid w:val="002E3CFD"/>
    <w:rsid w:val="00322502"/>
    <w:rsid w:val="003231A5"/>
    <w:rsid w:val="003472C6"/>
    <w:rsid w:val="00356920"/>
    <w:rsid w:val="003835C6"/>
    <w:rsid w:val="003A6202"/>
    <w:rsid w:val="003C33D1"/>
    <w:rsid w:val="004327BD"/>
    <w:rsid w:val="00440B65"/>
    <w:rsid w:val="004479B1"/>
    <w:rsid w:val="00461A76"/>
    <w:rsid w:val="004929B9"/>
    <w:rsid w:val="004E109D"/>
    <w:rsid w:val="004E618F"/>
    <w:rsid w:val="00515B44"/>
    <w:rsid w:val="00520F03"/>
    <w:rsid w:val="005340C8"/>
    <w:rsid w:val="00550F6D"/>
    <w:rsid w:val="00554410"/>
    <w:rsid w:val="00563768"/>
    <w:rsid w:val="00565433"/>
    <w:rsid w:val="00571900"/>
    <w:rsid w:val="005B2695"/>
    <w:rsid w:val="005B779F"/>
    <w:rsid w:val="005D7CB8"/>
    <w:rsid w:val="00604005"/>
    <w:rsid w:val="00661679"/>
    <w:rsid w:val="00667B25"/>
    <w:rsid w:val="00680EFA"/>
    <w:rsid w:val="006C382E"/>
    <w:rsid w:val="006F497B"/>
    <w:rsid w:val="00710641"/>
    <w:rsid w:val="007112BB"/>
    <w:rsid w:val="00714396"/>
    <w:rsid w:val="007321EA"/>
    <w:rsid w:val="007510FC"/>
    <w:rsid w:val="007537BF"/>
    <w:rsid w:val="00765DD6"/>
    <w:rsid w:val="00774E65"/>
    <w:rsid w:val="007942AA"/>
    <w:rsid w:val="007946AA"/>
    <w:rsid w:val="007D2DAF"/>
    <w:rsid w:val="007E00B7"/>
    <w:rsid w:val="007E2764"/>
    <w:rsid w:val="008013E3"/>
    <w:rsid w:val="008122E7"/>
    <w:rsid w:val="00825FF1"/>
    <w:rsid w:val="008B2AB8"/>
    <w:rsid w:val="008E488A"/>
    <w:rsid w:val="008F263E"/>
    <w:rsid w:val="0091102B"/>
    <w:rsid w:val="0091773E"/>
    <w:rsid w:val="009A3CBA"/>
    <w:rsid w:val="009E5821"/>
    <w:rsid w:val="00A00369"/>
    <w:rsid w:val="00A0078A"/>
    <w:rsid w:val="00A05257"/>
    <w:rsid w:val="00A162D9"/>
    <w:rsid w:val="00A6694A"/>
    <w:rsid w:val="00A6764F"/>
    <w:rsid w:val="00A77634"/>
    <w:rsid w:val="00AA2921"/>
    <w:rsid w:val="00B17171"/>
    <w:rsid w:val="00B4095C"/>
    <w:rsid w:val="00B61147"/>
    <w:rsid w:val="00B76A6E"/>
    <w:rsid w:val="00B97EFD"/>
    <w:rsid w:val="00BA2AA2"/>
    <w:rsid w:val="00BC7AF9"/>
    <w:rsid w:val="00BE123F"/>
    <w:rsid w:val="00BE345D"/>
    <w:rsid w:val="00C3780A"/>
    <w:rsid w:val="00C50C58"/>
    <w:rsid w:val="00C55FC3"/>
    <w:rsid w:val="00C65224"/>
    <w:rsid w:val="00CA6716"/>
    <w:rsid w:val="00CE289A"/>
    <w:rsid w:val="00D04AE8"/>
    <w:rsid w:val="00D05A0C"/>
    <w:rsid w:val="00D07472"/>
    <w:rsid w:val="00D74EE7"/>
    <w:rsid w:val="00DC0650"/>
    <w:rsid w:val="00DC228F"/>
    <w:rsid w:val="00DD6951"/>
    <w:rsid w:val="00DE33BA"/>
    <w:rsid w:val="00DF0600"/>
    <w:rsid w:val="00E61F65"/>
    <w:rsid w:val="00EA28B6"/>
    <w:rsid w:val="00EC43CA"/>
    <w:rsid w:val="00EC49EF"/>
    <w:rsid w:val="00ED1144"/>
    <w:rsid w:val="00EE3562"/>
    <w:rsid w:val="00F27CD7"/>
    <w:rsid w:val="00F32B68"/>
    <w:rsid w:val="00F87268"/>
    <w:rsid w:val="00FA7EAA"/>
    <w:rsid w:val="00FB412C"/>
    <w:rsid w:val="00FC662B"/>
    <w:rsid w:val="00FF0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3441C"/>
  <w15:chartTrackingRefBased/>
  <w15:docId w15:val="{A3BBCDC1-BADE-40E5-8C4E-917027D27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A0C"/>
  </w:style>
  <w:style w:type="paragraph" w:styleId="Heading1">
    <w:name w:val="heading 1"/>
    <w:basedOn w:val="Normal"/>
    <w:next w:val="Normal"/>
    <w:link w:val="Heading1Char"/>
    <w:uiPriority w:val="9"/>
    <w:qFormat/>
    <w:rsid w:val="008122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2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A0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A7EAA"/>
    <w:rPr>
      <w:color w:val="808080"/>
    </w:rPr>
  </w:style>
  <w:style w:type="table" w:styleId="TableGrid">
    <w:name w:val="Table Grid"/>
    <w:basedOn w:val="TableNormal"/>
    <w:uiPriority w:val="39"/>
    <w:rsid w:val="00322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78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80A"/>
  </w:style>
  <w:style w:type="paragraph" w:styleId="Footer">
    <w:name w:val="footer"/>
    <w:basedOn w:val="Normal"/>
    <w:link w:val="FooterChar"/>
    <w:uiPriority w:val="99"/>
    <w:unhideWhenUsed/>
    <w:rsid w:val="00C378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80A"/>
  </w:style>
  <w:style w:type="character" w:customStyle="1" w:styleId="Heading1Char">
    <w:name w:val="Heading 1 Char"/>
    <w:basedOn w:val="DefaultParagraphFont"/>
    <w:link w:val="Heading1"/>
    <w:uiPriority w:val="9"/>
    <w:rsid w:val="008122E7"/>
    <w:rPr>
      <w:rFonts w:asciiTheme="majorHAnsi" w:eastAsiaTheme="majorEastAsia" w:hAnsiTheme="majorHAnsi" w:cstheme="majorBidi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22E7"/>
    <w:rPr>
      <w:rFonts w:asciiTheme="majorHAnsi" w:eastAsiaTheme="majorEastAsia" w:hAnsiTheme="majorHAnsi" w:cstheme="majorBidi"/>
      <w:color w:val="2F549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8</Pages>
  <Words>697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8-09-17T07:48:00Z</dcterms:created>
  <dcterms:modified xsi:type="dcterms:W3CDTF">2020-10-09T21:54:00Z</dcterms:modified>
</cp:coreProperties>
</file>